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E5197E" w14:textId="42D8E750" w:rsidR="00A43FC9" w:rsidRPr="00A43FC9" w:rsidRDefault="00A43FC9" w:rsidP="004D19D0">
      <w:pPr>
        <w:pStyle w:val="Heading1"/>
        <w:jc w:val="center"/>
        <w:rPr>
          <w:lang w:val="en-U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DAE0241" wp14:editId="6AEDE0E0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3971925" cy="9144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43FC9">
        <w:rPr>
          <w:lang w:val="en-US"/>
        </w:rPr>
        <w:t>Statement of Originality</w:t>
      </w:r>
    </w:p>
    <w:p w14:paraId="7795D6D7" w14:textId="1A8CFD66" w:rsidR="00A43FC9" w:rsidRPr="006F7209" w:rsidRDefault="00C57FFA" w:rsidP="006F7209">
      <w:pPr>
        <w:pStyle w:val="NoSpacing"/>
        <w:jc w:val="center"/>
        <w:rPr>
          <w:i/>
          <w:iCs/>
          <w:lang w:val="en-US"/>
        </w:rPr>
      </w:pPr>
      <w:r w:rsidRPr="00E57A65">
        <w:rPr>
          <w:i/>
          <w:iCs/>
          <w:lang w:val="en-US"/>
        </w:rPr>
        <w:t xml:space="preserve">Master’s </w:t>
      </w:r>
      <w:proofErr w:type="spellStart"/>
      <w:r w:rsidRPr="00E57A65">
        <w:rPr>
          <w:i/>
          <w:iCs/>
          <w:lang w:val="en-US"/>
        </w:rPr>
        <w:t>Programme</w:t>
      </w:r>
      <w:proofErr w:type="spellEnd"/>
      <w:r w:rsidRPr="00E57A65">
        <w:rPr>
          <w:i/>
          <w:iCs/>
          <w:lang w:val="en-US"/>
        </w:rPr>
        <w:t xml:space="preserve"> Sustainable Development</w:t>
      </w:r>
      <w:r w:rsidRPr="00E57A65">
        <w:rPr>
          <w:i/>
          <w:iCs/>
          <w:lang w:val="en-US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6"/>
        <w:gridCol w:w="6367"/>
      </w:tblGrid>
      <w:tr w:rsidR="00A43FC9" w14:paraId="4C1D809A" w14:textId="77777777" w:rsidTr="00A43FC9">
        <w:tc>
          <w:tcPr>
            <w:tcW w:w="1951" w:type="dxa"/>
          </w:tcPr>
          <w:p w14:paraId="490EB899" w14:textId="166BDC8D" w:rsidR="00A43FC9" w:rsidRDefault="00A43FC9" w:rsidP="00035804">
            <w:pPr>
              <w:rPr>
                <w:lang w:val="en-US"/>
              </w:rPr>
            </w:pPr>
            <w:r w:rsidRPr="0087417E">
              <w:rPr>
                <w:lang w:val="en-US"/>
              </w:rPr>
              <w:t>Student’s name:</w:t>
            </w:r>
            <w:r w:rsidRPr="0087417E">
              <w:rPr>
                <w:lang w:val="en-US"/>
              </w:rPr>
              <w:tab/>
            </w:r>
            <w:r>
              <w:rPr>
                <w:lang w:val="en-US"/>
              </w:rPr>
              <w:fldChar w:fldCharType="begin"/>
            </w:r>
            <w:r>
              <w:rPr>
                <w:lang w:val="en-US"/>
              </w:rPr>
              <w:instrText xml:space="preserve"> FILLIN  "First and Last Name"  \* MERGEFORMAT </w:instrText>
            </w:r>
            <w:r w:rsidR="00000000">
              <w:rPr>
                <w:lang w:val="en-US"/>
              </w:rPr>
              <w:fldChar w:fldCharType="separate"/>
            </w:r>
            <w:r>
              <w:rPr>
                <w:lang w:val="en-US"/>
              </w:rPr>
              <w:fldChar w:fldCharType="end"/>
            </w:r>
          </w:p>
        </w:tc>
        <w:tc>
          <w:tcPr>
            <w:tcW w:w="6502" w:type="dxa"/>
          </w:tcPr>
          <w:p w14:paraId="54CCB3E0" w14:textId="3013914B" w:rsidR="00A43FC9" w:rsidRDefault="0045167E" w:rsidP="00035804">
            <w:pPr>
              <w:rPr>
                <w:lang w:val="en-US"/>
              </w:rPr>
            </w:pPr>
            <w:r>
              <w:rPr>
                <w:lang w:val="en-US"/>
              </w:rPr>
              <w:t>Moos Castelijn</w:t>
            </w:r>
          </w:p>
        </w:tc>
      </w:tr>
      <w:tr w:rsidR="00A43FC9" w14:paraId="048C959C" w14:textId="77777777" w:rsidTr="00A43FC9">
        <w:tc>
          <w:tcPr>
            <w:tcW w:w="1951" w:type="dxa"/>
          </w:tcPr>
          <w:p w14:paraId="22DB60D3" w14:textId="082A8813" w:rsidR="00A43FC9" w:rsidRDefault="00A43FC9" w:rsidP="00035804">
            <w:pPr>
              <w:rPr>
                <w:lang w:val="en-US"/>
              </w:rPr>
            </w:pPr>
            <w:r w:rsidRPr="0087417E">
              <w:rPr>
                <w:lang w:val="en-US"/>
              </w:rPr>
              <w:t xml:space="preserve">Student’s </w:t>
            </w:r>
            <w:r>
              <w:rPr>
                <w:lang w:val="en-US"/>
              </w:rPr>
              <w:t>number</w:t>
            </w:r>
            <w:r w:rsidRPr="0087417E">
              <w:rPr>
                <w:lang w:val="en-US"/>
              </w:rPr>
              <w:t>:</w:t>
            </w:r>
          </w:p>
        </w:tc>
        <w:tc>
          <w:tcPr>
            <w:tcW w:w="6502" w:type="dxa"/>
          </w:tcPr>
          <w:p w14:paraId="551E4010" w14:textId="572C3DC8" w:rsidR="00A43FC9" w:rsidRDefault="0045167E" w:rsidP="00035804">
            <w:pPr>
              <w:rPr>
                <w:lang w:val="en-US"/>
              </w:rPr>
            </w:pPr>
            <w:r>
              <w:rPr>
                <w:lang w:val="en-US"/>
              </w:rPr>
              <w:t>9204881</w:t>
            </w:r>
          </w:p>
        </w:tc>
      </w:tr>
      <w:tr w:rsidR="00A43FC9" w14:paraId="01A2FD47" w14:textId="77777777" w:rsidTr="006B3621">
        <w:trPr>
          <w:trHeight w:val="1074"/>
        </w:trPr>
        <w:tc>
          <w:tcPr>
            <w:tcW w:w="1951" w:type="dxa"/>
          </w:tcPr>
          <w:p w14:paraId="20543573" w14:textId="53229C6C" w:rsidR="00A43FC9" w:rsidRDefault="00A43FC9" w:rsidP="00035804">
            <w:pPr>
              <w:rPr>
                <w:lang w:val="en-US"/>
              </w:rPr>
            </w:pPr>
            <w:r w:rsidRPr="0087417E">
              <w:rPr>
                <w:lang w:val="en-US"/>
              </w:rPr>
              <w:t xml:space="preserve">Title </w:t>
            </w:r>
            <w:r>
              <w:rPr>
                <w:lang w:val="en-US"/>
              </w:rPr>
              <w:t>report/thesis</w:t>
            </w:r>
            <w:r w:rsidRPr="0087417E">
              <w:rPr>
                <w:lang w:val="en-US"/>
              </w:rPr>
              <w:t>:</w:t>
            </w:r>
            <w:r w:rsidRPr="0087417E">
              <w:rPr>
                <w:lang w:val="en-US"/>
              </w:rPr>
              <w:tab/>
            </w:r>
          </w:p>
        </w:tc>
        <w:tc>
          <w:tcPr>
            <w:tcW w:w="6502" w:type="dxa"/>
          </w:tcPr>
          <w:p w14:paraId="2D1B7F81" w14:textId="77777777" w:rsidR="00A43FC9" w:rsidRDefault="00A43FC9" w:rsidP="00035804">
            <w:pPr>
              <w:rPr>
                <w:lang w:val="en-US"/>
              </w:rPr>
            </w:pPr>
          </w:p>
          <w:p w14:paraId="30602D9B" w14:textId="77777777" w:rsidR="00A43FC9" w:rsidRDefault="00A43FC9" w:rsidP="00035804">
            <w:pPr>
              <w:rPr>
                <w:lang w:val="en-US"/>
              </w:rPr>
            </w:pPr>
          </w:p>
          <w:p w14:paraId="599343F5" w14:textId="12F732AF" w:rsidR="00A43FC9" w:rsidRDefault="00A43FC9" w:rsidP="00035804">
            <w:pPr>
              <w:rPr>
                <w:lang w:val="en-US"/>
              </w:rPr>
            </w:pPr>
          </w:p>
        </w:tc>
      </w:tr>
    </w:tbl>
    <w:p w14:paraId="22769454" w14:textId="6A2E299F" w:rsidR="00CE7C43" w:rsidRPr="0087417E" w:rsidRDefault="00CE7C43" w:rsidP="00035804">
      <w:pPr>
        <w:rPr>
          <w:lang w:val="en-US"/>
        </w:rPr>
      </w:pPr>
      <w:r w:rsidRPr="0087417E">
        <w:rPr>
          <w:lang w:val="en-US"/>
        </w:rPr>
        <w:tab/>
      </w:r>
    </w:p>
    <w:p w14:paraId="08BC813B" w14:textId="4A3B94BA" w:rsidR="00CE7C43" w:rsidRPr="0087417E" w:rsidRDefault="00CE7C43" w:rsidP="00035804">
      <w:r w:rsidRPr="0087417E">
        <w:t>I</w:t>
      </w:r>
      <w:r w:rsidR="00A43FC9">
        <w:t xml:space="preserve">, </w:t>
      </w:r>
      <w:proofErr w:type="spellStart"/>
      <w:r w:rsidR="00A43FC9">
        <w:t>truthfully</w:t>
      </w:r>
      <w:proofErr w:type="spellEnd"/>
      <w:r w:rsidR="00A43FC9">
        <w:t xml:space="preserve">, </w:t>
      </w:r>
      <w:proofErr w:type="spellStart"/>
      <w:r w:rsidRPr="0087417E">
        <w:t>declare</w:t>
      </w:r>
      <w:proofErr w:type="spellEnd"/>
      <w:r w:rsidRPr="0087417E">
        <w:t xml:space="preserve"> </w:t>
      </w:r>
      <w:proofErr w:type="spellStart"/>
      <w:r w:rsidRPr="0087417E">
        <w:t>that</w:t>
      </w:r>
      <w:proofErr w:type="spellEnd"/>
      <w:r w:rsidRPr="0087417E">
        <w:t>:</w:t>
      </w:r>
    </w:p>
    <w:p w14:paraId="6BB73C10" w14:textId="2C93B17D" w:rsidR="00CE7C43" w:rsidRPr="00385C9B" w:rsidRDefault="00A43FC9" w:rsidP="00035804">
      <w:pPr>
        <w:numPr>
          <w:ilvl w:val="0"/>
          <w:numId w:val="2"/>
        </w:numPr>
        <w:rPr>
          <w:lang w:val="en-US"/>
        </w:rPr>
      </w:pPr>
      <w:r>
        <w:rPr>
          <w:lang w:val="en-US"/>
        </w:rPr>
        <w:t>T</w:t>
      </w:r>
      <w:r w:rsidR="00CE7C43" w:rsidRPr="00385C9B">
        <w:rPr>
          <w:lang w:val="en-US"/>
        </w:rPr>
        <w:t xml:space="preserve">his is an original </w:t>
      </w:r>
      <w:r>
        <w:rPr>
          <w:lang w:val="en-US"/>
        </w:rPr>
        <w:t>report/thesis</w:t>
      </w:r>
      <w:r w:rsidR="00CE7C43" w:rsidRPr="00385C9B">
        <w:rPr>
          <w:lang w:val="en-US"/>
        </w:rPr>
        <w:t xml:space="preserve"> and is entirely my own work</w:t>
      </w:r>
      <w:r>
        <w:rPr>
          <w:lang w:val="en-US"/>
        </w:rPr>
        <w:t>;</w:t>
      </w:r>
    </w:p>
    <w:p w14:paraId="54E58CCA" w14:textId="5AB25870" w:rsidR="00CE7C43" w:rsidRPr="00035804" w:rsidRDefault="00A43FC9" w:rsidP="00035804">
      <w:pPr>
        <w:numPr>
          <w:ilvl w:val="0"/>
          <w:numId w:val="2"/>
        </w:numPr>
        <w:rPr>
          <w:lang w:val="en-US"/>
        </w:rPr>
      </w:pPr>
      <w:r>
        <w:rPr>
          <w:lang w:val="en-US"/>
        </w:rPr>
        <w:t>W</w:t>
      </w:r>
      <w:r w:rsidR="00CE7C43" w:rsidRPr="00035804">
        <w:rPr>
          <w:lang w:val="en-US"/>
        </w:rPr>
        <w:t>here I used the ideas of other writers, I acknowledge the source in every instance</w:t>
      </w:r>
      <w:r>
        <w:rPr>
          <w:lang w:val="en-US"/>
        </w:rPr>
        <w:t>;</w:t>
      </w:r>
    </w:p>
    <w:p w14:paraId="78AAE071" w14:textId="6479F881" w:rsidR="00CE7C43" w:rsidRPr="00035804" w:rsidRDefault="00A43FC9" w:rsidP="00035804">
      <w:pPr>
        <w:numPr>
          <w:ilvl w:val="0"/>
          <w:numId w:val="2"/>
        </w:numPr>
        <w:rPr>
          <w:lang w:val="en-US"/>
        </w:rPr>
      </w:pPr>
      <w:r>
        <w:rPr>
          <w:lang w:val="en-US"/>
        </w:rPr>
        <w:t>W</w:t>
      </w:r>
      <w:r w:rsidR="00CE7C43" w:rsidRPr="00035804">
        <w:rPr>
          <w:lang w:val="en-US"/>
        </w:rPr>
        <w:t>here I used any diagrams or visuals, I acknowledged the source in every instance</w:t>
      </w:r>
      <w:r>
        <w:rPr>
          <w:lang w:val="en-US"/>
        </w:rPr>
        <w:t>;</w:t>
      </w:r>
    </w:p>
    <w:p w14:paraId="6817AF1B" w14:textId="4A5FEFCA" w:rsidR="00CE7C43" w:rsidRDefault="00A43FC9" w:rsidP="00035804">
      <w:pPr>
        <w:numPr>
          <w:ilvl w:val="0"/>
          <w:numId w:val="2"/>
        </w:numPr>
        <w:rPr>
          <w:lang w:val="en-US"/>
        </w:rPr>
      </w:pPr>
      <w:r>
        <w:rPr>
          <w:lang w:val="en-US"/>
        </w:rPr>
        <w:t>T</w:t>
      </w:r>
      <w:r w:rsidR="00CE7C43" w:rsidRPr="00035804">
        <w:rPr>
          <w:lang w:val="en-US"/>
        </w:rPr>
        <w:t>his thesis (or part of it) was not and will not be submitted as assessed work in any other academic course.</w:t>
      </w:r>
    </w:p>
    <w:p w14:paraId="5D7EF19F" w14:textId="0F4DE0DA" w:rsidR="00A43FC9" w:rsidRPr="00035804" w:rsidRDefault="006F7209" w:rsidP="006F7209">
      <w:pPr>
        <w:rPr>
          <w:lang w:val="en-US"/>
        </w:rPr>
      </w:pPr>
      <w:r>
        <w:rPr>
          <w:lang w:val="en-US"/>
        </w:rPr>
        <w:br/>
        <w:t>Choose one of these options:</w:t>
      </w:r>
    </w:p>
    <w:p w14:paraId="7042645E" w14:textId="050B29E7" w:rsidR="00CE7C43" w:rsidRPr="00385C9B" w:rsidRDefault="00CE7C43" w:rsidP="006F7209">
      <w:pPr>
        <w:ind w:left="720"/>
        <w:rPr>
          <w:lang w:val="en-US"/>
        </w:rPr>
      </w:pPr>
      <w:r w:rsidRPr="00385C9B">
        <w:rPr>
          <w:lang w:val="en-US"/>
        </w:rPr>
        <w:t>This report/thesis can be placed on the internet</w:t>
      </w:r>
      <w:r w:rsidR="006F7209">
        <w:rPr>
          <w:lang w:val="en-US"/>
        </w:rPr>
        <w:t>.</w:t>
      </w:r>
    </w:p>
    <w:p w14:paraId="60B60163" w14:textId="77777777" w:rsidR="00A43FC9" w:rsidRDefault="00A43FC9" w:rsidP="00A43FC9">
      <w:pPr>
        <w:rPr>
          <w:lang w:val="en-US"/>
        </w:rPr>
      </w:pPr>
    </w:p>
    <w:p w14:paraId="5567D571" w14:textId="238C8423" w:rsidR="00CE7C43" w:rsidRPr="00035804" w:rsidRDefault="00CE7C43" w:rsidP="00A43FC9">
      <w:pPr>
        <w:rPr>
          <w:lang w:val="en-US"/>
        </w:rPr>
      </w:pPr>
      <w:r w:rsidRPr="00035804">
        <w:rPr>
          <w:lang w:val="en-US"/>
        </w:rPr>
        <w:t>Date of signature:</w:t>
      </w:r>
    </w:p>
    <w:p w14:paraId="04550C09" w14:textId="2A6FF165" w:rsidR="00CE7C43" w:rsidRDefault="00CE7C43" w:rsidP="00A43FC9">
      <w:pPr>
        <w:rPr>
          <w:lang w:val="en-US"/>
        </w:rPr>
      </w:pPr>
      <w:r w:rsidRPr="00035804">
        <w:rPr>
          <w:lang w:val="en-US"/>
        </w:rPr>
        <w:t>Student’s signature:</w:t>
      </w:r>
    </w:p>
    <w:p w14:paraId="19465A91" w14:textId="70DED3AA" w:rsidR="00385C9B" w:rsidRDefault="00385C9B" w:rsidP="00A43FC9">
      <w:pPr>
        <w:jc w:val="center"/>
        <w:rPr>
          <w:lang w:val="en-US"/>
        </w:rPr>
      </w:pPr>
      <w:r>
        <w:rPr>
          <w:lang w:val="en-US"/>
        </w:rPr>
        <w:t xml:space="preserve">Please be so kind to fill in the Master’s thesis evaluation form: </w:t>
      </w:r>
      <w:hyperlink r:id="rId7" w:history="1">
        <w:r w:rsidRPr="00425587">
          <w:rPr>
            <w:rStyle w:val="Hyperlink"/>
            <w:lang w:val="en-US"/>
          </w:rPr>
          <w:t>https://www.formdesk.com/universiteitutrecht-geo/MScthesisevaluation</w:t>
        </w:r>
      </w:hyperlink>
    </w:p>
    <w:p w14:paraId="419BB82D" w14:textId="25079797" w:rsidR="00A43FC9" w:rsidRPr="00A43FC9" w:rsidRDefault="00415D6B" w:rsidP="004D19D0">
      <w:pPr>
        <w:pStyle w:val="Heading1"/>
        <w:jc w:val="center"/>
        <w:rPr>
          <w:lang w:val="en-US"/>
        </w:rPr>
      </w:pPr>
      <w:r>
        <w:rPr>
          <w:lang w:val="en-US"/>
        </w:rPr>
        <w:br w:type="page"/>
      </w:r>
      <w:r w:rsidR="00A43FC9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0AF70587" wp14:editId="03F69039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3971925" cy="9144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3FC9" w:rsidRPr="00A43FC9">
        <w:rPr>
          <w:lang w:val="en-US"/>
        </w:rPr>
        <w:t xml:space="preserve">Statement of </w:t>
      </w:r>
      <w:r w:rsidR="00A43FC9">
        <w:rPr>
          <w:lang w:val="en-US"/>
        </w:rPr>
        <w:t>Attendance</w:t>
      </w:r>
    </w:p>
    <w:p w14:paraId="3572524E" w14:textId="4A84C430" w:rsidR="00A43FC9" w:rsidRPr="00E57A65" w:rsidRDefault="00A43FC9" w:rsidP="00E57A65">
      <w:pPr>
        <w:pStyle w:val="NoSpacing"/>
        <w:jc w:val="center"/>
        <w:rPr>
          <w:i/>
          <w:iCs/>
          <w:lang w:val="en-US"/>
        </w:rPr>
      </w:pPr>
      <w:r w:rsidRPr="00E57A65">
        <w:rPr>
          <w:i/>
          <w:iCs/>
          <w:lang w:val="en-US"/>
        </w:rPr>
        <w:t xml:space="preserve">Master’s </w:t>
      </w:r>
      <w:proofErr w:type="spellStart"/>
      <w:r w:rsidRPr="00E57A65">
        <w:rPr>
          <w:i/>
          <w:iCs/>
          <w:lang w:val="en-US"/>
        </w:rPr>
        <w:t>Programme</w:t>
      </w:r>
      <w:proofErr w:type="spellEnd"/>
      <w:r w:rsidRPr="00E57A65">
        <w:rPr>
          <w:i/>
          <w:iCs/>
          <w:lang w:val="en-US"/>
        </w:rPr>
        <w:t xml:space="preserve"> Sustainable Development</w:t>
      </w:r>
      <w:r w:rsidR="006B3621" w:rsidRPr="00E57A65">
        <w:rPr>
          <w:i/>
          <w:iCs/>
          <w:lang w:val="en-US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1"/>
        <w:gridCol w:w="6372"/>
      </w:tblGrid>
      <w:tr w:rsidR="00A43FC9" w14:paraId="1AE6C8D2" w14:textId="77777777" w:rsidTr="006B3621">
        <w:tc>
          <w:tcPr>
            <w:tcW w:w="1931" w:type="dxa"/>
          </w:tcPr>
          <w:p w14:paraId="4D73ABCF" w14:textId="4BFA2BAC" w:rsidR="00A43FC9" w:rsidRDefault="00A43FC9" w:rsidP="00C34669">
            <w:pPr>
              <w:rPr>
                <w:lang w:val="en-US"/>
              </w:rPr>
            </w:pPr>
            <w:r w:rsidRPr="0087417E">
              <w:rPr>
                <w:lang w:val="en-US"/>
              </w:rPr>
              <w:t>Student’s name:</w:t>
            </w:r>
            <w:r w:rsidRPr="0087417E">
              <w:rPr>
                <w:lang w:val="en-US"/>
              </w:rPr>
              <w:tab/>
            </w:r>
            <w:r>
              <w:rPr>
                <w:lang w:val="en-US"/>
              </w:rPr>
              <w:fldChar w:fldCharType="begin"/>
            </w:r>
            <w:r>
              <w:rPr>
                <w:lang w:val="en-US"/>
              </w:rPr>
              <w:instrText xml:space="preserve"> FILLIN  "First and Last Name"  \* MERGEFORMAT </w:instrText>
            </w:r>
            <w:r w:rsidR="00000000">
              <w:rPr>
                <w:lang w:val="en-US"/>
              </w:rPr>
              <w:fldChar w:fldCharType="separate"/>
            </w:r>
            <w:r>
              <w:rPr>
                <w:lang w:val="en-US"/>
              </w:rPr>
              <w:fldChar w:fldCharType="end"/>
            </w:r>
          </w:p>
        </w:tc>
        <w:tc>
          <w:tcPr>
            <w:tcW w:w="6372" w:type="dxa"/>
          </w:tcPr>
          <w:p w14:paraId="4653E0E0" w14:textId="75CE80C1" w:rsidR="00A43FC9" w:rsidRDefault="009E1246" w:rsidP="00C34669">
            <w:pPr>
              <w:rPr>
                <w:lang w:val="en-US"/>
              </w:rPr>
            </w:pPr>
            <w:r>
              <w:rPr>
                <w:lang w:val="en-US"/>
              </w:rPr>
              <w:t>Moos Castelijn</w:t>
            </w:r>
          </w:p>
        </w:tc>
      </w:tr>
      <w:tr w:rsidR="00A43FC9" w14:paraId="48C86BCB" w14:textId="77777777" w:rsidTr="006B3621">
        <w:tc>
          <w:tcPr>
            <w:tcW w:w="1931" w:type="dxa"/>
          </w:tcPr>
          <w:p w14:paraId="22B2D2CB" w14:textId="77777777" w:rsidR="00A43FC9" w:rsidRDefault="00A43FC9" w:rsidP="00C34669">
            <w:pPr>
              <w:rPr>
                <w:lang w:val="en-US"/>
              </w:rPr>
            </w:pPr>
            <w:r w:rsidRPr="0087417E">
              <w:rPr>
                <w:lang w:val="en-US"/>
              </w:rPr>
              <w:t xml:space="preserve">Student’s </w:t>
            </w:r>
            <w:r>
              <w:rPr>
                <w:lang w:val="en-US"/>
              </w:rPr>
              <w:t>number</w:t>
            </w:r>
            <w:r w:rsidRPr="0087417E">
              <w:rPr>
                <w:lang w:val="en-US"/>
              </w:rPr>
              <w:t>:</w:t>
            </w:r>
          </w:p>
        </w:tc>
        <w:tc>
          <w:tcPr>
            <w:tcW w:w="6372" w:type="dxa"/>
          </w:tcPr>
          <w:p w14:paraId="543D252F" w14:textId="0E2E58B0" w:rsidR="00A43FC9" w:rsidRDefault="009E1246" w:rsidP="00C34669">
            <w:pPr>
              <w:rPr>
                <w:lang w:val="en-US"/>
              </w:rPr>
            </w:pPr>
            <w:r>
              <w:rPr>
                <w:lang w:val="en-US"/>
              </w:rPr>
              <w:t>9204881</w:t>
            </w:r>
          </w:p>
        </w:tc>
      </w:tr>
    </w:tbl>
    <w:p w14:paraId="1A4384CA" w14:textId="3E95A430" w:rsidR="00415D6B" w:rsidRDefault="00A43FC9" w:rsidP="00415D6B">
      <w:pPr>
        <w:rPr>
          <w:lang w:val="en-US"/>
        </w:rPr>
      </w:pPr>
      <w:r>
        <w:rPr>
          <w:lang w:val="en-US"/>
        </w:rPr>
        <w:t xml:space="preserve">Information about </w:t>
      </w:r>
      <w:r w:rsidR="004F799A">
        <w:rPr>
          <w:lang w:val="en-US"/>
        </w:rPr>
        <w:t xml:space="preserve">the </w:t>
      </w:r>
      <w:r>
        <w:rPr>
          <w:lang w:val="en-US"/>
        </w:rPr>
        <w:t>attended</w:t>
      </w:r>
      <w:r w:rsidR="00415D6B">
        <w:rPr>
          <w:lang w:val="en-US"/>
        </w:rPr>
        <w:t xml:space="preserve"> graduation presentations</w:t>
      </w:r>
      <w:r>
        <w:rPr>
          <w:lang w:val="en-US"/>
        </w:rPr>
        <w:t>:</w:t>
      </w:r>
    </w:p>
    <w:tbl>
      <w:tblPr>
        <w:tblStyle w:val="TableGrid"/>
        <w:tblW w:w="9039" w:type="dxa"/>
        <w:tblLook w:val="04A0" w:firstRow="1" w:lastRow="0" w:firstColumn="1" w:lastColumn="0" w:noHBand="0" w:noVBand="1"/>
      </w:tblPr>
      <w:tblGrid>
        <w:gridCol w:w="533"/>
        <w:gridCol w:w="1085"/>
        <w:gridCol w:w="2346"/>
        <w:gridCol w:w="5075"/>
      </w:tblGrid>
      <w:tr w:rsidR="006B3621" w:rsidRPr="00E57A65" w14:paraId="75175ECE" w14:textId="77777777" w:rsidTr="00030D4C">
        <w:tc>
          <w:tcPr>
            <w:tcW w:w="533" w:type="dxa"/>
          </w:tcPr>
          <w:p w14:paraId="2614920D" w14:textId="77777777" w:rsidR="006B3621" w:rsidRPr="006B3621" w:rsidRDefault="006B3621" w:rsidP="0070613B">
            <w:pPr>
              <w:rPr>
                <w:lang w:val="en-US"/>
              </w:rPr>
            </w:pPr>
          </w:p>
        </w:tc>
        <w:tc>
          <w:tcPr>
            <w:tcW w:w="1085" w:type="dxa"/>
          </w:tcPr>
          <w:p w14:paraId="7E33B404" w14:textId="77777777" w:rsidR="006B3621" w:rsidRPr="006B3621" w:rsidRDefault="006B3621" w:rsidP="0070613B">
            <w:pPr>
              <w:rPr>
                <w:b/>
                <w:bCs/>
                <w:lang w:val="en-US"/>
              </w:rPr>
            </w:pPr>
            <w:r w:rsidRPr="006B3621">
              <w:rPr>
                <w:b/>
                <w:bCs/>
                <w:lang w:val="en-US"/>
              </w:rPr>
              <w:t>Date</w:t>
            </w:r>
          </w:p>
        </w:tc>
        <w:tc>
          <w:tcPr>
            <w:tcW w:w="2346" w:type="dxa"/>
          </w:tcPr>
          <w:p w14:paraId="208DFF9B" w14:textId="3DADF281" w:rsidR="006B3621" w:rsidRPr="006B3621" w:rsidRDefault="006B3621" w:rsidP="0070613B">
            <w:pPr>
              <w:rPr>
                <w:b/>
                <w:bCs/>
                <w:lang w:val="en-US"/>
              </w:rPr>
            </w:pPr>
            <w:r w:rsidRPr="006B3621">
              <w:rPr>
                <w:b/>
                <w:bCs/>
                <w:lang w:val="en-US"/>
              </w:rPr>
              <w:t xml:space="preserve">Name </w:t>
            </w:r>
            <w:r>
              <w:rPr>
                <w:b/>
                <w:bCs/>
                <w:lang w:val="en-US"/>
              </w:rPr>
              <w:t>presenting</w:t>
            </w:r>
            <w:r w:rsidRPr="006B3621">
              <w:rPr>
                <w:b/>
                <w:bCs/>
                <w:lang w:val="en-US"/>
              </w:rPr>
              <w:t xml:space="preserve"> student</w:t>
            </w:r>
          </w:p>
        </w:tc>
        <w:tc>
          <w:tcPr>
            <w:tcW w:w="5075" w:type="dxa"/>
          </w:tcPr>
          <w:p w14:paraId="0293A46B" w14:textId="77777777" w:rsidR="006B3621" w:rsidRPr="006B3621" w:rsidRDefault="006B3621" w:rsidP="0070613B">
            <w:pPr>
              <w:rPr>
                <w:b/>
                <w:bCs/>
                <w:lang w:val="en-US"/>
              </w:rPr>
            </w:pPr>
            <w:r w:rsidRPr="006B3621">
              <w:rPr>
                <w:b/>
                <w:bCs/>
                <w:lang w:val="en-US"/>
              </w:rPr>
              <w:t>Title of the graduation presentation</w:t>
            </w:r>
          </w:p>
        </w:tc>
      </w:tr>
      <w:tr w:rsidR="00804FDD" w:rsidRPr="00E57A65" w14:paraId="3565FD55" w14:textId="77777777" w:rsidTr="00030D4C">
        <w:tc>
          <w:tcPr>
            <w:tcW w:w="533" w:type="dxa"/>
          </w:tcPr>
          <w:p w14:paraId="7012C391" w14:textId="77777777" w:rsidR="00804FDD" w:rsidRPr="006B3621" w:rsidRDefault="00804FDD" w:rsidP="00804FDD">
            <w:pPr>
              <w:rPr>
                <w:lang w:val="en-US"/>
              </w:rPr>
            </w:pPr>
            <w:r w:rsidRPr="006B3621">
              <w:rPr>
                <w:lang w:val="en-US"/>
              </w:rPr>
              <w:t>1.</w:t>
            </w:r>
          </w:p>
          <w:p w14:paraId="19185F1C" w14:textId="7B686C61" w:rsidR="00804FDD" w:rsidRPr="006B3621" w:rsidRDefault="00804FDD" w:rsidP="00804FDD">
            <w:pPr>
              <w:rPr>
                <w:lang w:val="en-US"/>
              </w:rPr>
            </w:pPr>
          </w:p>
        </w:tc>
        <w:tc>
          <w:tcPr>
            <w:tcW w:w="1085" w:type="dxa"/>
          </w:tcPr>
          <w:p w14:paraId="57056B0B" w14:textId="5F853BE6" w:rsidR="00804FDD" w:rsidRPr="006B3621" w:rsidRDefault="009E1246" w:rsidP="00804FDD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20/09/2023</w:t>
            </w:r>
          </w:p>
        </w:tc>
        <w:tc>
          <w:tcPr>
            <w:tcW w:w="2346" w:type="dxa"/>
          </w:tcPr>
          <w:p w14:paraId="05E875D8" w14:textId="619FE37E" w:rsidR="00804FDD" w:rsidRPr="006B3621" w:rsidRDefault="009E1246" w:rsidP="00804FDD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Pia Hanson </w:t>
            </w:r>
            <w:r w:rsidR="005A52A6">
              <w:rPr>
                <w:sz w:val="18"/>
                <w:szCs w:val="18"/>
                <w:lang w:val="en-US"/>
              </w:rPr>
              <w:t>58</w:t>
            </w:r>
          </w:p>
        </w:tc>
        <w:tc>
          <w:tcPr>
            <w:tcW w:w="5075" w:type="dxa"/>
          </w:tcPr>
          <w:p w14:paraId="41FD81B6" w14:textId="5D255279" w:rsidR="00804FDD" w:rsidRPr="006B3621" w:rsidRDefault="009E1246" w:rsidP="00804FDD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Justice in Soil Governance: A Critical Discourse Analysis of Stakeholders’ Justice Perspectives Regarding the Proposed EU Soil Health Law</w:t>
            </w:r>
          </w:p>
        </w:tc>
      </w:tr>
      <w:tr w:rsidR="00804FDD" w:rsidRPr="00E57A65" w14:paraId="40105E5B" w14:textId="77777777" w:rsidTr="00030D4C">
        <w:tc>
          <w:tcPr>
            <w:tcW w:w="533" w:type="dxa"/>
          </w:tcPr>
          <w:p w14:paraId="2C134C72" w14:textId="77777777" w:rsidR="00804FDD" w:rsidRPr="006B3621" w:rsidRDefault="00804FDD" w:rsidP="00804FDD">
            <w:pPr>
              <w:rPr>
                <w:lang w:val="en-US"/>
              </w:rPr>
            </w:pPr>
            <w:r w:rsidRPr="006B3621">
              <w:rPr>
                <w:lang w:val="en-US"/>
              </w:rPr>
              <w:t>2.</w:t>
            </w:r>
          </w:p>
          <w:p w14:paraId="24B47408" w14:textId="725E709E" w:rsidR="00804FDD" w:rsidRPr="006B3621" w:rsidRDefault="00804FDD" w:rsidP="00804FDD">
            <w:pPr>
              <w:rPr>
                <w:lang w:val="en-US"/>
              </w:rPr>
            </w:pPr>
          </w:p>
        </w:tc>
        <w:tc>
          <w:tcPr>
            <w:tcW w:w="1085" w:type="dxa"/>
          </w:tcPr>
          <w:p w14:paraId="39D41BB1" w14:textId="7A172290" w:rsidR="00804FDD" w:rsidRPr="006B3621" w:rsidRDefault="00B1397B" w:rsidP="00804FDD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05/12/2023</w:t>
            </w:r>
          </w:p>
        </w:tc>
        <w:tc>
          <w:tcPr>
            <w:tcW w:w="2346" w:type="dxa"/>
          </w:tcPr>
          <w:p w14:paraId="19372567" w14:textId="488F2823" w:rsidR="00804FDD" w:rsidRPr="006B3621" w:rsidRDefault="00B1397B" w:rsidP="00804FDD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Puck </w:t>
            </w:r>
            <w:proofErr w:type="spellStart"/>
            <w:r>
              <w:rPr>
                <w:sz w:val="18"/>
                <w:szCs w:val="18"/>
                <w:lang w:val="en-US"/>
              </w:rPr>
              <w:t>Roodenrjs</w:t>
            </w:r>
            <w:proofErr w:type="spellEnd"/>
          </w:p>
        </w:tc>
        <w:tc>
          <w:tcPr>
            <w:tcW w:w="5075" w:type="dxa"/>
          </w:tcPr>
          <w:p w14:paraId="73A29A8F" w14:textId="2429A116" w:rsidR="00804FDD" w:rsidRPr="006B3621" w:rsidRDefault="00B1397B" w:rsidP="00804FDD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Gender Inclusivity and remittances in the Bangladeshi garment industries</w:t>
            </w:r>
          </w:p>
        </w:tc>
      </w:tr>
      <w:tr w:rsidR="00804FDD" w:rsidRPr="00E57A65" w14:paraId="31AE2EBA" w14:textId="77777777" w:rsidTr="00030D4C">
        <w:tc>
          <w:tcPr>
            <w:tcW w:w="533" w:type="dxa"/>
          </w:tcPr>
          <w:p w14:paraId="7AE1F92B" w14:textId="77777777" w:rsidR="00804FDD" w:rsidRPr="006B3621" w:rsidRDefault="00804FDD" w:rsidP="00804FDD">
            <w:pPr>
              <w:rPr>
                <w:lang w:val="en-US"/>
              </w:rPr>
            </w:pPr>
            <w:r w:rsidRPr="006B3621">
              <w:rPr>
                <w:lang w:val="en-US"/>
              </w:rPr>
              <w:t>3.</w:t>
            </w:r>
          </w:p>
          <w:p w14:paraId="4F008D05" w14:textId="430A3D64" w:rsidR="00804FDD" w:rsidRPr="006B3621" w:rsidRDefault="00804FDD" w:rsidP="00804FDD">
            <w:pPr>
              <w:rPr>
                <w:lang w:val="en-US"/>
              </w:rPr>
            </w:pPr>
          </w:p>
        </w:tc>
        <w:tc>
          <w:tcPr>
            <w:tcW w:w="1085" w:type="dxa"/>
          </w:tcPr>
          <w:p w14:paraId="632EC8FD" w14:textId="0602C9A8" w:rsidR="00804FDD" w:rsidRPr="006B3621" w:rsidRDefault="00C31852" w:rsidP="00804FDD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3/12/2023</w:t>
            </w:r>
          </w:p>
        </w:tc>
        <w:tc>
          <w:tcPr>
            <w:tcW w:w="2346" w:type="dxa"/>
          </w:tcPr>
          <w:p w14:paraId="14E17964" w14:textId="7E24AFC2" w:rsidR="00804FDD" w:rsidRPr="006B3621" w:rsidRDefault="00C31852" w:rsidP="00804FDD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Berend </w:t>
            </w:r>
            <w:proofErr w:type="spellStart"/>
            <w:r>
              <w:rPr>
                <w:sz w:val="18"/>
                <w:szCs w:val="18"/>
                <w:lang w:val="en-US"/>
              </w:rPr>
              <w:t>Kluijfhout</w:t>
            </w:r>
            <w:proofErr w:type="spellEnd"/>
          </w:p>
        </w:tc>
        <w:tc>
          <w:tcPr>
            <w:tcW w:w="5075" w:type="dxa"/>
          </w:tcPr>
          <w:p w14:paraId="28FA9EE3" w14:textId="25CFC17A" w:rsidR="00804FDD" w:rsidRPr="006B3621" w:rsidRDefault="00C31852" w:rsidP="00804FDD">
            <w:pPr>
              <w:rPr>
                <w:sz w:val="18"/>
                <w:szCs w:val="18"/>
                <w:lang w:val="en-US"/>
              </w:rPr>
            </w:pPr>
            <w:r w:rsidRPr="00C31852">
              <w:rPr>
                <w:sz w:val="18"/>
                <w:szCs w:val="18"/>
                <w:lang w:val="en-US"/>
              </w:rPr>
              <w:t>Governance &amp; value chain upgrading of circular food collaborations in The Netherlands</w:t>
            </w:r>
          </w:p>
        </w:tc>
      </w:tr>
      <w:tr w:rsidR="00804FDD" w:rsidRPr="00E57A65" w14:paraId="21488C55" w14:textId="77777777" w:rsidTr="00030D4C">
        <w:tc>
          <w:tcPr>
            <w:tcW w:w="533" w:type="dxa"/>
          </w:tcPr>
          <w:p w14:paraId="2DA97437" w14:textId="77777777" w:rsidR="00804FDD" w:rsidRPr="006B3621" w:rsidRDefault="00804FDD" w:rsidP="00804FDD">
            <w:pPr>
              <w:rPr>
                <w:lang w:val="en-US"/>
              </w:rPr>
            </w:pPr>
            <w:r w:rsidRPr="006B3621">
              <w:rPr>
                <w:lang w:val="en-US"/>
              </w:rPr>
              <w:t>4.</w:t>
            </w:r>
          </w:p>
          <w:p w14:paraId="02435B42" w14:textId="188E7EF6" w:rsidR="00804FDD" w:rsidRPr="006B3621" w:rsidRDefault="00804FDD" w:rsidP="00804FDD">
            <w:pPr>
              <w:rPr>
                <w:lang w:val="en-US"/>
              </w:rPr>
            </w:pPr>
          </w:p>
        </w:tc>
        <w:tc>
          <w:tcPr>
            <w:tcW w:w="1085" w:type="dxa"/>
          </w:tcPr>
          <w:p w14:paraId="6D10A39A" w14:textId="0A66F402" w:rsidR="00804FDD" w:rsidRPr="006B3621" w:rsidRDefault="00160295" w:rsidP="00804FDD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9/12/2023</w:t>
            </w:r>
          </w:p>
        </w:tc>
        <w:tc>
          <w:tcPr>
            <w:tcW w:w="2346" w:type="dxa"/>
          </w:tcPr>
          <w:p w14:paraId="326146BB" w14:textId="6F095309" w:rsidR="00804FDD" w:rsidRPr="006B3621" w:rsidRDefault="00160295" w:rsidP="00804FDD">
            <w:pPr>
              <w:rPr>
                <w:sz w:val="18"/>
                <w:szCs w:val="18"/>
                <w:lang w:val="en-US"/>
              </w:rPr>
            </w:pPr>
            <w:r>
              <w:rPr>
                <w:rStyle w:val="jtukpc"/>
              </w:rPr>
              <w:t xml:space="preserve">Youssef </w:t>
            </w:r>
            <w:proofErr w:type="spellStart"/>
            <w:r>
              <w:rPr>
                <w:rStyle w:val="jtukpc"/>
              </w:rPr>
              <w:t>Alemam</w:t>
            </w:r>
            <w:proofErr w:type="spellEnd"/>
          </w:p>
        </w:tc>
        <w:tc>
          <w:tcPr>
            <w:tcW w:w="5075" w:type="dxa"/>
          </w:tcPr>
          <w:p w14:paraId="58E3412F" w14:textId="5D22EACC" w:rsidR="00804FDD" w:rsidRPr="00160295" w:rsidRDefault="00160295" w:rsidP="00804FDD">
            <w:pPr>
              <w:rPr>
                <w:sz w:val="18"/>
                <w:szCs w:val="18"/>
                <w:lang w:val="en-GB"/>
              </w:rPr>
            </w:pPr>
            <w:r w:rsidRPr="00160295">
              <w:rPr>
                <w:rStyle w:val="jtukpc"/>
                <w:lang w:val="en-GB"/>
              </w:rPr>
              <w:t>Assessing the Potential and Challenges of Utilizing Solar Photovoltaics in the United Arab Emirates: A Case Study of Terra, The Sustainability Pavilion at Expo City Dubai</w:t>
            </w:r>
          </w:p>
        </w:tc>
      </w:tr>
      <w:tr w:rsidR="00804FDD" w:rsidRPr="00E57A65" w14:paraId="737666C8" w14:textId="77777777" w:rsidTr="00030D4C">
        <w:tc>
          <w:tcPr>
            <w:tcW w:w="533" w:type="dxa"/>
          </w:tcPr>
          <w:p w14:paraId="36CEE5B0" w14:textId="77777777" w:rsidR="00804FDD" w:rsidRPr="006B3621" w:rsidRDefault="00804FDD" w:rsidP="00804FDD">
            <w:pPr>
              <w:rPr>
                <w:lang w:val="en-US"/>
              </w:rPr>
            </w:pPr>
            <w:r w:rsidRPr="006B3621">
              <w:rPr>
                <w:lang w:val="en-US"/>
              </w:rPr>
              <w:t>5.</w:t>
            </w:r>
          </w:p>
          <w:p w14:paraId="773C4DB3" w14:textId="47377D4E" w:rsidR="00804FDD" w:rsidRPr="006B3621" w:rsidRDefault="00804FDD" w:rsidP="00804FDD">
            <w:pPr>
              <w:rPr>
                <w:lang w:val="en-US"/>
              </w:rPr>
            </w:pPr>
          </w:p>
        </w:tc>
        <w:tc>
          <w:tcPr>
            <w:tcW w:w="1085" w:type="dxa"/>
          </w:tcPr>
          <w:p w14:paraId="5F7DCE67" w14:textId="45E362B3" w:rsidR="00804FDD" w:rsidRPr="006B3621" w:rsidRDefault="00E553A2" w:rsidP="00804FDD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8/01/2024</w:t>
            </w:r>
          </w:p>
        </w:tc>
        <w:tc>
          <w:tcPr>
            <w:tcW w:w="2346" w:type="dxa"/>
          </w:tcPr>
          <w:p w14:paraId="7864215A" w14:textId="73DE4FD9" w:rsidR="00804FDD" w:rsidRPr="006B3621" w:rsidRDefault="00E553A2" w:rsidP="00804FDD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Sander </w:t>
            </w:r>
            <w:proofErr w:type="spellStart"/>
            <w:r w:rsidR="00963CD1">
              <w:rPr>
                <w:sz w:val="18"/>
                <w:szCs w:val="18"/>
                <w:lang w:val="en-US"/>
              </w:rPr>
              <w:t>Wage</w:t>
            </w:r>
            <w:r>
              <w:rPr>
                <w:sz w:val="18"/>
                <w:szCs w:val="18"/>
                <w:lang w:val="en-US"/>
              </w:rPr>
              <w:t>mans</w:t>
            </w:r>
            <w:proofErr w:type="spellEnd"/>
          </w:p>
        </w:tc>
        <w:tc>
          <w:tcPr>
            <w:tcW w:w="5075" w:type="dxa"/>
          </w:tcPr>
          <w:p w14:paraId="34607507" w14:textId="6BFA244F" w:rsidR="00804FDD" w:rsidRPr="00E553A2" w:rsidRDefault="00E553A2" w:rsidP="00804FDD">
            <w:pPr>
              <w:rPr>
                <w:sz w:val="18"/>
                <w:szCs w:val="18"/>
                <w:lang w:val="en-GB"/>
              </w:rPr>
            </w:pPr>
            <w:r w:rsidRPr="00E553A2">
              <w:rPr>
                <w:rStyle w:val="jtukpc"/>
                <w:lang w:val="en-GB"/>
              </w:rPr>
              <w:t>A shadow on Solar Mobility: the impact of failure on socio-technical system configurations</w:t>
            </w:r>
          </w:p>
        </w:tc>
      </w:tr>
      <w:tr w:rsidR="00804FDD" w:rsidRPr="00E57A65" w14:paraId="1FE842E4" w14:textId="77777777" w:rsidTr="00030D4C">
        <w:tc>
          <w:tcPr>
            <w:tcW w:w="533" w:type="dxa"/>
          </w:tcPr>
          <w:p w14:paraId="2E288305" w14:textId="77777777" w:rsidR="00804FDD" w:rsidRPr="006B3621" w:rsidRDefault="00804FDD" w:rsidP="00804FDD">
            <w:pPr>
              <w:rPr>
                <w:lang w:val="en-US"/>
              </w:rPr>
            </w:pPr>
            <w:r w:rsidRPr="006B3621">
              <w:rPr>
                <w:lang w:val="en-US"/>
              </w:rPr>
              <w:t>6.</w:t>
            </w:r>
          </w:p>
          <w:p w14:paraId="2051ED4F" w14:textId="4EA1BEFB" w:rsidR="00804FDD" w:rsidRPr="006B3621" w:rsidRDefault="00804FDD" w:rsidP="00804FDD">
            <w:pPr>
              <w:rPr>
                <w:lang w:val="en-US"/>
              </w:rPr>
            </w:pPr>
          </w:p>
        </w:tc>
        <w:tc>
          <w:tcPr>
            <w:tcW w:w="1085" w:type="dxa"/>
          </w:tcPr>
          <w:p w14:paraId="0209C3D9" w14:textId="7A86A0FF" w:rsidR="00804FDD" w:rsidRPr="006B3621" w:rsidRDefault="00BC6933" w:rsidP="00804FDD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25/01/2024</w:t>
            </w:r>
          </w:p>
        </w:tc>
        <w:tc>
          <w:tcPr>
            <w:tcW w:w="2346" w:type="dxa"/>
          </w:tcPr>
          <w:p w14:paraId="4BAB0EA2" w14:textId="2CBE73D1" w:rsidR="00963CD1" w:rsidRPr="006B3621" w:rsidRDefault="00BC6933" w:rsidP="00804FDD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lex Myerson</w:t>
            </w:r>
          </w:p>
        </w:tc>
        <w:tc>
          <w:tcPr>
            <w:tcW w:w="5075" w:type="dxa"/>
          </w:tcPr>
          <w:p w14:paraId="7C5D3C89" w14:textId="1B4EF936" w:rsidR="00804FDD" w:rsidRPr="00BC6933" w:rsidRDefault="00BC6933" w:rsidP="00804FDD">
            <w:pPr>
              <w:rPr>
                <w:sz w:val="18"/>
                <w:szCs w:val="18"/>
                <w:lang w:val="en-GB"/>
              </w:rPr>
            </w:pPr>
            <w:r w:rsidRPr="00BC6933">
              <w:rPr>
                <w:rStyle w:val="jtukpc"/>
                <w:lang w:val="en-GB"/>
              </w:rPr>
              <w:t>How Much is Enough?: Redistributive power for a just energy transition</w:t>
            </w:r>
          </w:p>
        </w:tc>
      </w:tr>
      <w:tr w:rsidR="00804FDD" w:rsidRPr="00E57A65" w14:paraId="5CE7CF39" w14:textId="77777777" w:rsidTr="00030D4C">
        <w:tc>
          <w:tcPr>
            <w:tcW w:w="533" w:type="dxa"/>
          </w:tcPr>
          <w:p w14:paraId="5FB3181D" w14:textId="77777777" w:rsidR="00804FDD" w:rsidRPr="006B3621" w:rsidRDefault="00804FDD" w:rsidP="00804FDD">
            <w:pPr>
              <w:rPr>
                <w:lang w:val="en-US"/>
              </w:rPr>
            </w:pPr>
            <w:r w:rsidRPr="006B3621">
              <w:rPr>
                <w:lang w:val="en-US"/>
              </w:rPr>
              <w:t>7.</w:t>
            </w:r>
          </w:p>
          <w:p w14:paraId="2C5AE6B1" w14:textId="3A6F6CF0" w:rsidR="00804FDD" w:rsidRPr="006B3621" w:rsidRDefault="00804FDD" w:rsidP="00804FDD">
            <w:pPr>
              <w:rPr>
                <w:lang w:val="en-US"/>
              </w:rPr>
            </w:pPr>
          </w:p>
        </w:tc>
        <w:tc>
          <w:tcPr>
            <w:tcW w:w="1085" w:type="dxa"/>
          </w:tcPr>
          <w:p w14:paraId="3650E12E" w14:textId="3F223850" w:rsidR="00804FDD" w:rsidRPr="006B3621" w:rsidRDefault="00FE11DF" w:rsidP="00804FDD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8/03/2024</w:t>
            </w:r>
          </w:p>
        </w:tc>
        <w:tc>
          <w:tcPr>
            <w:tcW w:w="2346" w:type="dxa"/>
          </w:tcPr>
          <w:p w14:paraId="57DB631F" w14:textId="2151AB9E" w:rsidR="00804FDD" w:rsidRPr="006B3621" w:rsidRDefault="00FE11DF" w:rsidP="00804FDD">
            <w:pPr>
              <w:rPr>
                <w:sz w:val="18"/>
                <w:szCs w:val="18"/>
                <w:lang w:val="en-US"/>
              </w:rPr>
            </w:pPr>
            <w:r w:rsidRPr="00FE11DF">
              <w:rPr>
                <w:sz w:val="18"/>
                <w:szCs w:val="18"/>
                <w:lang w:val="en-US"/>
              </w:rPr>
              <w:t>Marta Martinez Fabiani</w:t>
            </w:r>
          </w:p>
        </w:tc>
        <w:tc>
          <w:tcPr>
            <w:tcW w:w="5075" w:type="dxa"/>
          </w:tcPr>
          <w:p w14:paraId="16768C0F" w14:textId="4DCC04F0" w:rsidR="00804FDD" w:rsidRPr="006B3621" w:rsidRDefault="00FE11DF" w:rsidP="00FE11DF">
            <w:pPr>
              <w:rPr>
                <w:sz w:val="18"/>
                <w:szCs w:val="18"/>
                <w:lang w:val="en-US"/>
              </w:rPr>
            </w:pPr>
            <w:r w:rsidRPr="00FE11DF">
              <w:rPr>
                <w:sz w:val="18"/>
                <w:szCs w:val="18"/>
                <w:lang w:val="en-US"/>
              </w:rPr>
              <w:t>Beyond Boundaries: Women and the Sundarbans Mangrove Forest. A study of the non-migration livelihood pathways of women in Coastal Bangladesh.</w:t>
            </w:r>
          </w:p>
        </w:tc>
      </w:tr>
      <w:tr w:rsidR="00804FDD" w:rsidRPr="00E57A65" w14:paraId="7DEA2FB0" w14:textId="77777777" w:rsidTr="00030D4C">
        <w:tc>
          <w:tcPr>
            <w:tcW w:w="533" w:type="dxa"/>
          </w:tcPr>
          <w:p w14:paraId="18E39E4B" w14:textId="77777777" w:rsidR="00804FDD" w:rsidRPr="006B3621" w:rsidRDefault="00804FDD" w:rsidP="00804FDD">
            <w:pPr>
              <w:rPr>
                <w:lang w:val="en-US"/>
              </w:rPr>
            </w:pPr>
            <w:r w:rsidRPr="006B3621">
              <w:rPr>
                <w:lang w:val="en-US"/>
              </w:rPr>
              <w:t>8.</w:t>
            </w:r>
          </w:p>
          <w:p w14:paraId="4E8BB31E" w14:textId="5E41AF01" w:rsidR="00804FDD" w:rsidRPr="006B3621" w:rsidRDefault="00804FDD" w:rsidP="00804FDD">
            <w:pPr>
              <w:rPr>
                <w:lang w:val="en-US"/>
              </w:rPr>
            </w:pPr>
          </w:p>
        </w:tc>
        <w:tc>
          <w:tcPr>
            <w:tcW w:w="1085" w:type="dxa"/>
          </w:tcPr>
          <w:p w14:paraId="60636A9A" w14:textId="2BFE1B65" w:rsidR="00804FDD" w:rsidRPr="006B3621" w:rsidRDefault="0026580C" w:rsidP="00804FDD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7/04/2024</w:t>
            </w:r>
          </w:p>
        </w:tc>
        <w:tc>
          <w:tcPr>
            <w:tcW w:w="2346" w:type="dxa"/>
          </w:tcPr>
          <w:p w14:paraId="60FD7494" w14:textId="1690B415" w:rsidR="00804FDD" w:rsidRPr="006B3621" w:rsidRDefault="0026580C" w:rsidP="00804FDD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Johan Zandbergen</w:t>
            </w:r>
          </w:p>
        </w:tc>
        <w:tc>
          <w:tcPr>
            <w:tcW w:w="5075" w:type="dxa"/>
          </w:tcPr>
          <w:p w14:paraId="766E3B69" w14:textId="1528395E" w:rsidR="00804FDD" w:rsidRPr="0026580C" w:rsidRDefault="0026580C" w:rsidP="00804FDD">
            <w:pPr>
              <w:rPr>
                <w:sz w:val="18"/>
                <w:szCs w:val="18"/>
                <w:lang w:val="en-GB"/>
              </w:rPr>
            </w:pPr>
            <w:r w:rsidRPr="0026580C">
              <w:rPr>
                <w:rStyle w:val="kma42e"/>
                <w:lang w:val="en-GB"/>
              </w:rPr>
              <w:t>Examining Sustainable Business Models – An impact and barrier analysis in the Dutch energy sector</w:t>
            </w:r>
          </w:p>
        </w:tc>
      </w:tr>
      <w:tr w:rsidR="00804FDD" w:rsidRPr="00E57A65" w14:paraId="66FE3D6D" w14:textId="77777777" w:rsidTr="00030D4C">
        <w:tc>
          <w:tcPr>
            <w:tcW w:w="533" w:type="dxa"/>
          </w:tcPr>
          <w:p w14:paraId="37D8CAB5" w14:textId="77777777" w:rsidR="00804FDD" w:rsidRPr="006B3621" w:rsidRDefault="00804FDD" w:rsidP="00804FDD">
            <w:pPr>
              <w:rPr>
                <w:lang w:val="en-US"/>
              </w:rPr>
            </w:pPr>
            <w:r w:rsidRPr="006B3621">
              <w:rPr>
                <w:lang w:val="en-US"/>
              </w:rPr>
              <w:t>9.</w:t>
            </w:r>
          </w:p>
          <w:p w14:paraId="6791C28B" w14:textId="499A19B3" w:rsidR="00804FDD" w:rsidRPr="006B3621" w:rsidRDefault="00804FDD" w:rsidP="00804FDD">
            <w:pPr>
              <w:rPr>
                <w:lang w:val="en-US"/>
              </w:rPr>
            </w:pPr>
          </w:p>
        </w:tc>
        <w:tc>
          <w:tcPr>
            <w:tcW w:w="1085" w:type="dxa"/>
          </w:tcPr>
          <w:p w14:paraId="5DE1372B" w14:textId="2BC476B6" w:rsidR="00804FDD" w:rsidRPr="006B3621" w:rsidRDefault="00666DF0" w:rsidP="00804FDD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8/04/2024</w:t>
            </w:r>
          </w:p>
        </w:tc>
        <w:tc>
          <w:tcPr>
            <w:tcW w:w="2346" w:type="dxa"/>
          </w:tcPr>
          <w:p w14:paraId="240E634F" w14:textId="62AD7D67" w:rsidR="00804FDD" w:rsidRPr="006B3621" w:rsidRDefault="00666DF0" w:rsidP="00804FDD">
            <w:pPr>
              <w:rPr>
                <w:sz w:val="18"/>
                <w:szCs w:val="18"/>
                <w:lang w:val="en-US"/>
              </w:rPr>
            </w:pPr>
            <w:r>
              <w:rPr>
                <w:rStyle w:val="kma42e"/>
              </w:rPr>
              <w:t xml:space="preserve">Erika </w:t>
            </w:r>
            <w:proofErr w:type="spellStart"/>
            <w:r>
              <w:rPr>
                <w:rStyle w:val="kma42e"/>
              </w:rPr>
              <w:t>Lucickaja</w:t>
            </w:r>
            <w:proofErr w:type="spellEnd"/>
          </w:p>
        </w:tc>
        <w:tc>
          <w:tcPr>
            <w:tcW w:w="5075" w:type="dxa"/>
          </w:tcPr>
          <w:p w14:paraId="57049CBF" w14:textId="1BA016F0" w:rsidR="00804FDD" w:rsidRPr="00666DF0" w:rsidRDefault="00666DF0" w:rsidP="00804FDD">
            <w:pPr>
              <w:rPr>
                <w:sz w:val="18"/>
                <w:szCs w:val="18"/>
                <w:lang w:val="en-GB"/>
              </w:rPr>
            </w:pPr>
            <w:r w:rsidRPr="00666DF0">
              <w:rPr>
                <w:rStyle w:val="kma42e"/>
                <w:lang w:val="en-GB"/>
              </w:rPr>
              <w:t>Researching how reduction of natural gas in Dutch buildings for heating purposes can contribute to the Netherlands being a Russian natural gas-free country by 2030 without undermining energy security?</w:t>
            </w:r>
          </w:p>
        </w:tc>
      </w:tr>
      <w:tr w:rsidR="002A25F1" w:rsidRPr="00E57A65" w14:paraId="69FC5C57" w14:textId="77777777" w:rsidTr="00030D4C">
        <w:tc>
          <w:tcPr>
            <w:tcW w:w="533" w:type="dxa"/>
          </w:tcPr>
          <w:p w14:paraId="3A964A5A" w14:textId="77777777" w:rsidR="002A25F1" w:rsidRPr="006B3621" w:rsidRDefault="002A25F1" w:rsidP="00804FDD">
            <w:pPr>
              <w:rPr>
                <w:lang w:val="en-US"/>
              </w:rPr>
            </w:pPr>
            <w:r w:rsidRPr="006B3621">
              <w:rPr>
                <w:lang w:val="en-US"/>
              </w:rPr>
              <w:t>10.</w:t>
            </w:r>
          </w:p>
          <w:p w14:paraId="66DD012D" w14:textId="14AFE2A3" w:rsidR="002A25F1" w:rsidRPr="006B3621" w:rsidRDefault="002A25F1" w:rsidP="00804FDD">
            <w:pPr>
              <w:rPr>
                <w:lang w:val="en-US"/>
              </w:rPr>
            </w:pPr>
          </w:p>
        </w:tc>
        <w:tc>
          <w:tcPr>
            <w:tcW w:w="1085" w:type="dxa"/>
          </w:tcPr>
          <w:p w14:paraId="47831B2D" w14:textId="3631B392" w:rsidR="002A25F1" w:rsidRPr="006B3621" w:rsidRDefault="00B7285C" w:rsidP="00804FDD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07/06/2024</w:t>
            </w:r>
          </w:p>
        </w:tc>
        <w:tc>
          <w:tcPr>
            <w:tcW w:w="2346" w:type="dxa"/>
          </w:tcPr>
          <w:p w14:paraId="0BB6628B" w14:textId="2D99AA49" w:rsidR="002A25F1" w:rsidRPr="006B3621" w:rsidRDefault="00DD1EDB" w:rsidP="00804FDD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yasha Grecu</w:t>
            </w:r>
          </w:p>
        </w:tc>
        <w:tc>
          <w:tcPr>
            <w:tcW w:w="5075" w:type="dxa"/>
          </w:tcPr>
          <w:p w14:paraId="1B444EF9" w14:textId="77777777" w:rsidR="00B7285C" w:rsidRPr="00B7285C" w:rsidRDefault="00B7285C" w:rsidP="00B7285C">
            <w:pPr>
              <w:rPr>
                <w:sz w:val="18"/>
                <w:szCs w:val="18"/>
                <w:lang w:val="en-US"/>
              </w:rPr>
            </w:pPr>
            <w:r w:rsidRPr="00B7285C">
              <w:rPr>
                <w:sz w:val="18"/>
                <w:szCs w:val="18"/>
                <w:lang w:val="en-US"/>
              </w:rPr>
              <w:t>Resilient Decarbonization Strategies for District Heating:</w:t>
            </w:r>
          </w:p>
          <w:p w14:paraId="6EEF3620" w14:textId="26965D4E" w:rsidR="002A25F1" w:rsidRPr="006B3621" w:rsidRDefault="00B7285C" w:rsidP="00B7285C">
            <w:pPr>
              <w:rPr>
                <w:sz w:val="18"/>
                <w:szCs w:val="18"/>
                <w:lang w:val="en-US"/>
              </w:rPr>
            </w:pPr>
            <w:r w:rsidRPr="00B7285C">
              <w:rPr>
                <w:sz w:val="18"/>
                <w:szCs w:val="18"/>
                <w:lang w:val="en-US"/>
              </w:rPr>
              <w:t>A techno-economic analysis of ambient and waste heat sources considering economic risks due to uncertainty in future energy prices and waste heat availability</w:t>
            </w:r>
          </w:p>
        </w:tc>
      </w:tr>
    </w:tbl>
    <w:p w14:paraId="43764354" w14:textId="3FADD5AC" w:rsidR="006B3621" w:rsidRPr="0087417E" w:rsidRDefault="006B3621" w:rsidP="002F1545">
      <w:pPr>
        <w:spacing w:line="240" w:lineRule="auto"/>
      </w:pPr>
      <w:r w:rsidRPr="0087417E">
        <w:t>I</w:t>
      </w:r>
      <w:r>
        <w:t xml:space="preserve">, </w:t>
      </w:r>
      <w:proofErr w:type="spellStart"/>
      <w:r>
        <w:t>truthfully</w:t>
      </w:r>
      <w:proofErr w:type="spellEnd"/>
      <w:r>
        <w:t xml:space="preserve">, </w:t>
      </w:r>
      <w:proofErr w:type="spellStart"/>
      <w:r w:rsidRPr="0087417E">
        <w:t>declare</w:t>
      </w:r>
      <w:proofErr w:type="spellEnd"/>
      <w:r w:rsidRPr="0087417E">
        <w:t xml:space="preserve"> </w:t>
      </w:r>
      <w:proofErr w:type="spellStart"/>
      <w:r w:rsidRPr="0087417E">
        <w:t>that</w:t>
      </w:r>
      <w:proofErr w:type="spellEnd"/>
      <w:r w:rsidRPr="0087417E">
        <w:t>:</w:t>
      </w:r>
    </w:p>
    <w:p w14:paraId="6FEDCA37" w14:textId="2B4A541F" w:rsidR="00415D6B" w:rsidRDefault="00415D6B" w:rsidP="002F1545">
      <w:pPr>
        <w:numPr>
          <w:ilvl w:val="0"/>
          <w:numId w:val="2"/>
        </w:numPr>
        <w:spacing w:line="240" w:lineRule="auto"/>
        <w:rPr>
          <w:lang w:val="en-US"/>
        </w:rPr>
      </w:pPr>
      <w:r>
        <w:rPr>
          <w:lang w:val="en-US"/>
        </w:rPr>
        <w:t xml:space="preserve">I </w:t>
      </w:r>
      <w:r w:rsidR="00545DD9">
        <w:rPr>
          <w:lang w:val="en-US"/>
        </w:rPr>
        <w:t>have</w:t>
      </w:r>
      <w:r>
        <w:rPr>
          <w:lang w:val="en-US"/>
        </w:rPr>
        <w:t xml:space="preserve"> attend</w:t>
      </w:r>
      <w:r w:rsidR="00545DD9">
        <w:rPr>
          <w:lang w:val="en-US"/>
        </w:rPr>
        <w:t>ed</w:t>
      </w:r>
      <w:r>
        <w:rPr>
          <w:lang w:val="en-US"/>
        </w:rPr>
        <w:t xml:space="preserve"> the 10 graduation presentations</w:t>
      </w:r>
      <w:r w:rsidR="00545DD9">
        <w:rPr>
          <w:lang w:val="en-US"/>
        </w:rPr>
        <w:t xml:space="preserve"> listed above</w:t>
      </w:r>
      <w:r w:rsidR="006B3621">
        <w:rPr>
          <w:lang w:val="en-US"/>
        </w:rPr>
        <w:t>.</w:t>
      </w:r>
    </w:p>
    <w:p w14:paraId="124E378D" w14:textId="6F992287" w:rsidR="002F1545" w:rsidRPr="00F80329" w:rsidRDefault="002F1545" w:rsidP="002F1545">
      <w:pPr>
        <w:numPr>
          <w:ilvl w:val="0"/>
          <w:numId w:val="2"/>
        </w:numPr>
        <w:spacing w:line="240" w:lineRule="auto"/>
        <w:rPr>
          <w:lang w:val="en-US"/>
        </w:rPr>
      </w:pPr>
      <w:r w:rsidRPr="002F1545">
        <w:rPr>
          <w:lang w:val="en-US"/>
        </w:rPr>
        <w:t xml:space="preserve">I have started my thesis process in the academic year </w:t>
      </w:r>
      <w:r w:rsidR="0023048B">
        <w:rPr>
          <w:lang w:val="en-US"/>
        </w:rPr>
        <w:t>2023</w:t>
      </w:r>
      <w:r w:rsidRPr="002F1545">
        <w:rPr>
          <w:lang w:val="en-US"/>
        </w:rPr>
        <w:t xml:space="preserve"> and before the implementation of this new Statement of Attendance I had followed </w:t>
      </w:r>
      <w:r w:rsidR="0023048B">
        <w:rPr>
          <w:lang w:val="en-US"/>
        </w:rPr>
        <w:t xml:space="preserve">0 </w:t>
      </w:r>
      <w:r w:rsidRPr="002F1545">
        <w:rPr>
          <w:lang w:val="en-US"/>
        </w:rPr>
        <w:t xml:space="preserve">presentations. </w:t>
      </w:r>
    </w:p>
    <w:p w14:paraId="0BAEBD0A" w14:textId="131E73D4" w:rsidR="00415D6B" w:rsidRPr="002F1545" w:rsidRDefault="00415D6B" w:rsidP="002F1545">
      <w:pPr>
        <w:spacing w:line="240" w:lineRule="auto"/>
        <w:rPr>
          <w:lang w:val="en-US"/>
        </w:rPr>
      </w:pPr>
      <w:r w:rsidRPr="002F1545">
        <w:rPr>
          <w:lang w:val="en-US"/>
        </w:rPr>
        <w:t>Date of signature:</w:t>
      </w:r>
      <w:r w:rsidRPr="002F1545">
        <w:rPr>
          <w:lang w:val="en-US"/>
        </w:rPr>
        <w:tab/>
      </w:r>
    </w:p>
    <w:p w14:paraId="620D47F4" w14:textId="038E2B32" w:rsidR="00385C9B" w:rsidRPr="00035804" w:rsidRDefault="00415D6B" w:rsidP="00035804">
      <w:pPr>
        <w:rPr>
          <w:lang w:val="en-US"/>
        </w:rPr>
      </w:pPr>
      <w:r w:rsidRPr="00035804">
        <w:rPr>
          <w:lang w:val="en-US"/>
        </w:rPr>
        <w:t xml:space="preserve">Student’s signature: </w:t>
      </w:r>
      <w:r w:rsidRPr="00035804">
        <w:rPr>
          <w:lang w:val="en-US"/>
        </w:rPr>
        <w:tab/>
      </w:r>
    </w:p>
    <w:sectPr w:rsidR="00385C9B" w:rsidRPr="00035804" w:rsidSect="00275D65">
      <w:pgSz w:w="11907" w:h="16840" w:code="9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136FDB"/>
    <w:multiLevelType w:val="hybridMultilevel"/>
    <w:tmpl w:val="0C0C7BB6"/>
    <w:lvl w:ilvl="0" w:tplc="0413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BE2720C"/>
    <w:multiLevelType w:val="hybridMultilevel"/>
    <w:tmpl w:val="12C42B4C"/>
    <w:lvl w:ilvl="0" w:tplc="760E62A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18137331">
    <w:abstractNumId w:val="1"/>
  </w:num>
  <w:num w:numId="2" w16cid:durableId="7385978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69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0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NTIwMDY0NTQzMjFU0lEKTi0uzszPAykwqgUAJOfNhCwAAAA="/>
  </w:docVars>
  <w:rsids>
    <w:rsidRoot w:val="00CE7C43"/>
    <w:rsid w:val="00003DFE"/>
    <w:rsid w:val="00007578"/>
    <w:rsid w:val="0001091C"/>
    <w:rsid w:val="00030D4C"/>
    <w:rsid w:val="00031FF0"/>
    <w:rsid w:val="00035804"/>
    <w:rsid w:val="00047B86"/>
    <w:rsid w:val="00053A5D"/>
    <w:rsid w:val="0006571A"/>
    <w:rsid w:val="00067224"/>
    <w:rsid w:val="00070C8D"/>
    <w:rsid w:val="00073127"/>
    <w:rsid w:val="00075E3B"/>
    <w:rsid w:val="00076227"/>
    <w:rsid w:val="00085DA6"/>
    <w:rsid w:val="000B34E7"/>
    <w:rsid w:val="000B7792"/>
    <w:rsid w:val="000C4250"/>
    <w:rsid w:val="000D0788"/>
    <w:rsid w:val="000E2C3D"/>
    <w:rsid w:val="000E5D8F"/>
    <w:rsid w:val="000F795E"/>
    <w:rsid w:val="001010A5"/>
    <w:rsid w:val="00103AB5"/>
    <w:rsid w:val="00111784"/>
    <w:rsid w:val="00117492"/>
    <w:rsid w:val="00122BE5"/>
    <w:rsid w:val="00124706"/>
    <w:rsid w:val="00126A8A"/>
    <w:rsid w:val="00160295"/>
    <w:rsid w:val="001672FA"/>
    <w:rsid w:val="001722DD"/>
    <w:rsid w:val="0018189E"/>
    <w:rsid w:val="00190A03"/>
    <w:rsid w:val="001A4EB8"/>
    <w:rsid w:val="001B0A65"/>
    <w:rsid w:val="001C6C8B"/>
    <w:rsid w:val="001D3305"/>
    <w:rsid w:val="001F0CE7"/>
    <w:rsid w:val="001F65C5"/>
    <w:rsid w:val="002006AA"/>
    <w:rsid w:val="00224040"/>
    <w:rsid w:val="0022445E"/>
    <w:rsid w:val="0023048B"/>
    <w:rsid w:val="00245CE6"/>
    <w:rsid w:val="00245EFB"/>
    <w:rsid w:val="00253B8D"/>
    <w:rsid w:val="00256291"/>
    <w:rsid w:val="0025714A"/>
    <w:rsid w:val="0026580C"/>
    <w:rsid w:val="00270EB1"/>
    <w:rsid w:val="0027589F"/>
    <w:rsid w:val="00275D65"/>
    <w:rsid w:val="00282697"/>
    <w:rsid w:val="002861DD"/>
    <w:rsid w:val="00291698"/>
    <w:rsid w:val="00293DDA"/>
    <w:rsid w:val="002952F4"/>
    <w:rsid w:val="002A25F1"/>
    <w:rsid w:val="002A4461"/>
    <w:rsid w:val="002B1A77"/>
    <w:rsid w:val="002D4622"/>
    <w:rsid w:val="002E3585"/>
    <w:rsid w:val="002E35FF"/>
    <w:rsid w:val="002E4791"/>
    <w:rsid w:val="002F1545"/>
    <w:rsid w:val="003015ED"/>
    <w:rsid w:val="003221EC"/>
    <w:rsid w:val="0032408E"/>
    <w:rsid w:val="00326EFF"/>
    <w:rsid w:val="00331684"/>
    <w:rsid w:val="003347F6"/>
    <w:rsid w:val="0034361C"/>
    <w:rsid w:val="00351CFA"/>
    <w:rsid w:val="003607CF"/>
    <w:rsid w:val="00364A86"/>
    <w:rsid w:val="0036605C"/>
    <w:rsid w:val="00374158"/>
    <w:rsid w:val="00377241"/>
    <w:rsid w:val="00381344"/>
    <w:rsid w:val="00385C9B"/>
    <w:rsid w:val="0038600A"/>
    <w:rsid w:val="00391569"/>
    <w:rsid w:val="003A0DCA"/>
    <w:rsid w:val="003A2875"/>
    <w:rsid w:val="003F0BBC"/>
    <w:rsid w:val="0040075C"/>
    <w:rsid w:val="00403C69"/>
    <w:rsid w:val="00415D6B"/>
    <w:rsid w:val="004279C1"/>
    <w:rsid w:val="00431869"/>
    <w:rsid w:val="0043505D"/>
    <w:rsid w:val="004360BB"/>
    <w:rsid w:val="00441D67"/>
    <w:rsid w:val="00442E66"/>
    <w:rsid w:val="0045167E"/>
    <w:rsid w:val="00451962"/>
    <w:rsid w:val="0045306D"/>
    <w:rsid w:val="004655D2"/>
    <w:rsid w:val="00467EB7"/>
    <w:rsid w:val="004715BC"/>
    <w:rsid w:val="004804E2"/>
    <w:rsid w:val="00483FFE"/>
    <w:rsid w:val="00484976"/>
    <w:rsid w:val="004922EA"/>
    <w:rsid w:val="00493AA4"/>
    <w:rsid w:val="004A0508"/>
    <w:rsid w:val="004A0632"/>
    <w:rsid w:val="004A59D9"/>
    <w:rsid w:val="004B15DF"/>
    <w:rsid w:val="004B2383"/>
    <w:rsid w:val="004B52C1"/>
    <w:rsid w:val="004B66D6"/>
    <w:rsid w:val="004D19D0"/>
    <w:rsid w:val="004E1DB8"/>
    <w:rsid w:val="004F2BCE"/>
    <w:rsid w:val="004F4439"/>
    <w:rsid w:val="004F799A"/>
    <w:rsid w:val="00507C38"/>
    <w:rsid w:val="0052230D"/>
    <w:rsid w:val="0052395C"/>
    <w:rsid w:val="00527227"/>
    <w:rsid w:val="00545DD9"/>
    <w:rsid w:val="00547346"/>
    <w:rsid w:val="005535AA"/>
    <w:rsid w:val="00557ACD"/>
    <w:rsid w:val="00563110"/>
    <w:rsid w:val="00565D31"/>
    <w:rsid w:val="005748F2"/>
    <w:rsid w:val="005823F9"/>
    <w:rsid w:val="005832D9"/>
    <w:rsid w:val="005A008F"/>
    <w:rsid w:val="005A5266"/>
    <w:rsid w:val="005A52A6"/>
    <w:rsid w:val="005B192F"/>
    <w:rsid w:val="005B197F"/>
    <w:rsid w:val="005B7D72"/>
    <w:rsid w:val="005C2086"/>
    <w:rsid w:val="005C3315"/>
    <w:rsid w:val="005C40E1"/>
    <w:rsid w:val="005C65C7"/>
    <w:rsid w:val="005D06B4"/>
    <w:rsid w:val="005D410F"/>
    <w:rsid w:val="005E3725"/>
    <w:rsid w:val="005E3FB9"/>
    <w:rsid w:val="005F42DC"/>
    <w:rsid w:val="00603289"/>
    <w:rsid w:val="006128EE"/>
    <w:rsid w:val="006141A2"/>
    <w:rsid w:val="00620698"/>
    <w:rsid w:val="00627226"/>
    <w:rsid w:val="00640757"/>
    <w:rsid w:val="00644E34"/>
    <w:rsid w:val="00660AE1"/>
    <w:rsid w:val="00666DF0"/>
    <w:rsid w:val="006724BE"/>
    <w:rsid w:val="0067367C"/>
    <w:rsid w:val="00673DDD"/>
    <w:rsid w:val="00674063"/>
    <w:rsid w:val="00681098"/>
    <w:rsid w:val="00682CA1"/>
    <w:rsid w:val="00687DDB"/>
    <w:rsid w:val="00693DA9"/>
    <w:rsid w:val="00693EFF"/>
    <w:rsid w:val="0069486E"/>
    <w:rsid w:val="006A26E0"/>
    <w:rsid w:val="006A5F77"/>
    <w:rsid w:val="006B3132"/>
    <w:rsid w:val="006B3621"/>
    <w:rsid w:val="006C7726"/>
    <w:rsid w:val="006D69C1"/>
    <w:rsid w:val="006E6680"/>
    <w:rsid w:val="006F0CDB"/>
    <w:rsid w:val="006F3C7D"/>
    <w:rsid w:val="006F5418"/>
    <w:rsid w:val="006F7209"/>
    <w:rsid w:val="0071455F"/>
    <w:rsid w:val="00724C09"/>
    <w:rsid w:val="007342EE"/>
    <w:rsid w:val="007343D8"/>
    <w:rsid w:val="007450A2"/>
    <w:rsid w:val="00753EBA"/>
    <w:rsid w:val="007547DE"/>
    <w:rsid w:val="00763379"/>
    <w:rsid w:val="007701BD"/>
    <w:rsid w:val="007709AF"/>
    <w:rsid w:val="00776D8A"/>
    <w:rsid w:val="00796886"/>
    <w:rsid w:val="007A16D1"/>
    <w:rsid w:val="007B1926"/>
    <w:rsid w:val="007B4A87"/>
    <w:rsid w:val="007C0091"/>
    <w:rsid w:val="007C0198"/>
    <w:rsid w:val="007C4094"/>
    <w:rsid w:val="007C45D1"/>
    <w:rsid w:val="007D2070"/>
    <w:rsid w:val="007E27A6"/>
    <w:rsid w:val="007F58B4"/>
    <w:rsid w:val="00804FDD"/>
    <w:rsid w:val="0081200F"/>
    <w:rsid w:val="008179A9"/>
    <w:rsid w:val="008217F0"/>
    <w:rsid w:val="00822DCA"/>
    <w:rsid w:val="00824D11"/>
    <w:rsid w:val="00831C93"/>
    <w:rsid w:val="00831CF5"/>
    <w:rsid w:val="0083411F"/>
    <w:rsid w:val="0083731F"/>
    <w:rsid w:val="008425B3"/>
    <w:rsid w:val="008430D3"/>
    <w:rsid w:val="008538BE"/>
    <w:rsid w:val="00861F6C"/>
    <w:rsid w:val="00863EB0"/>
    <w:rsid w:val="00867E6A"/>
    <w:rsid w:val="00870D42"/>
    <w:rsid w:val="00872B98"/>
    <w:rsid w:val="0088582B"/>
    <w:rsid w:val="00886124"/>
    <w:rsid w:val="008904F7"/>
    <w:rsid w:val="00892945"/>
    <w:rsid w:val="008A091C"/>
    <w:rsid w:val="008B10AE"/>
    <w:rsid w:val="008C016A"/>
    <w:rsid w:val="008D57A3"/>
    <w:rsid w:val="008D6505"/>
    <w:rsid w:val="008E28CD"/>
    <w:rsid w:val="008F0859"/>
    <w:rsid w:val="008F73BB"/>
    <w:rsid w:val="009240B3"/>
    <w:rsid w:val="009246AD"/>
    <w:rsid w:val="009267C3"/>
    <w:rsid w:val="00927BA3"/>
    <w:rsid w:val="00935688"/>
    <w:rsid w:val="0095247B"/>
    <w:rsid w:val="00963CD1"/>
    <w:rsid w:val="009743BF"/>
    <w:rsid w:val="009B2ECB"/>
    <w:rsid w:val="009D126B"/>
    <w:rsid w:val="009D3498"/>
    <w:rsid w:val="009E1246"/>
    <w:rsid w:val="009E70A1"/>
    <w:rsid w:val="009F733B"/>
    <w:rsid w:val="009F7F05"/>
    <w:rsid w:val="00A06776"/>
    <w:rsid w:val="00A1441F"/>
    <w:rsid w:val="00A15BF3"/>
    <w:rsid w:val="00A17492"/>
    <w:rsid w:val="00A201FE"/>
    <w:rsid w:val="00A22FD5"/>
    <w:rsid w:val="00A246E1"/>
    <w:rsid w:val="00A27B76"/>
    <w:rsid w:val="00A32BC8"/>
    <w:rsid w:val="00A37A21"/>
    <w:rsid w:val="00A40FFE"/>
    <w:rsid w:val="00A41B71"/>
    <w:rsid w:val="00A43FC9"/>
    <w:rsid w:val="00A4639A"/>
    <w:rsid w:val="00A5198A"/>
    <w:rsid w:val="00A51DB0"/>
    <w:rsid w:val="00A670A5"/>
    <w:rsid w:val="00A92B05"/>
    <w:rsid w:val="00AA0A1C"/>
    <w:rsid w:val="00AB1DB2"/>
    <w:rsid w:val="00AB2E90"/>
    <w:rsid w:val="00AC09DD"/>
    <w:rsid w:val="00AE3A5D"/>
    <w:rsid w:val="00AE5602"/>
    <w:rsid w:val="00AF09BA"/>
    <w:rsid w:val="00AF755C"/>
    <w:rsid w:val="00B1397B"/>
    <w:rsid w:val="00B24523"/>
    <w:rsid w:val="00B30156"/>
    <w:rsid w:val="00B3406E"/>
    <w:rsid w:val="00B420AC"/>
    <w:rsid w:val="00B47E8D"/>
    <w:rsid w:val="00B532FB"/>
    <w:rsid w:val="00B7285C"/>
    <w:rsid w:val="00B7390B"/>
    <w:rsid w:val="00B87178"/>
    <w:rsid w:val="00B877D2"/>
    <w:rsid w:val="00B94883"/>
    <w:rsid w:val="00B950E0"/>
    <w:rsid w:val="00BA4C78"/>
    <w:rsid w:val="00BB44F8"/>
    <w:rsid w:val="00BC0CA3"/>
    <w:rsid w:val="00BC45DF"/>
    <w:rsid w:val="00BC51B6"/>
    <w:rsid w:val="00BC6933"/>
    <w:rsid w:val="00BC7959"/>
    <w:rsid w:val="00BF24D5"/>
    <w:rsid w:val="00BF6609"/>
    <w:rsid w:val="00C02455"/>
    <w:rsid w:val="00C04CA6"/>
    <w:rsid w:val="00C0577D"/>
    <w:rsid w:val="00C10E7C"/>
    <w:rsid w:val="00C2680F"/>
    <w:rsid w:val="00C31852"/>
    <w:rsid w:val="00C40C4B"/>
    <w:rsid w:val="00C44035"/>
    <w:rsid w:val="00C57FFA"/>
    <w:rsid w:val="00C741AE"/>
    <w:rsid w:val="00C8050A"/>
    <w:rsid w:val="00C90F5A"/>
    <w:rsid w:val="00C9530C"/>
    <w:rsid w:val="00CA2126"/>
    <w:rsid w:val="00CA2592"/>
    <w:rsid w:val="00CB054A"/>
    <w:rsid w:val="00CC15F3"/>
    <w:rsid w:val="00CD11A6"/>
    <w:rsid w:val="00CE7C43"/>
    <w:rsid w:val="00D2159A"/>
    <w:rsid w:val="00D229B7"/>
    <w:rsid w:val="00D4188D"/>
    <w:rsid w:val="00D50342"/>
    <w:rsid w:val="00D51615"/>
    <w:rsid w:val="00D541C1"/>
    <w:rsid w:val="00D620A7"/>
    <w:rsid w:val="00D83223"/>
    <w:rsid w:val="00DA1970"/>
    <w:rsid w:val="00DB071D"/>
    <w:rsid w:val="00DB4B82"/>
    <w:rsid w:val="00DB73CD"/>
    <w:rsid w:val="00DC1934"/>
    <w:rsid w:val="00DC4919"/>
    <w:rsid w:val="00DC6755"/>
    <w:rsid w:val="00DD1EDB"/>
    <w:rsid w:val="00DD7876"/>
    <w:rsid w:val="00DE5B45"/>
    <w:rsid w:val="00DF43CE"/>
    <w:rsid w:val="00E0053D"/>
    <w:rsid w:val="00E03A59"/>
    <w:rsid w:val="00E11535"/>
    <w:rsid w:val="00E17D7B"/>
    <w:rsid w:val="00E33673"/>
    <w:rsid w:val="00E352FE"/>
    <w:rsid w:val="00E37A5E"/>
    <w:rsid w:val="00E448AF"/>
    <w:rsid w:val="00E44C58"/>
    <w:rsid w:val="00E553A2"/>
    <w:rsid w:val="00E57A65"/>
    <w:rsid w:val="00E64797"/>
    <w:rsid w:val="00E6701B"/>
    <w:rsid w:val="00E700FD"/>
    <w:rsid w:val="00E73881"/>
    <w:rsid w:val="00E80F4B"/>
    <w:rsid w:val="00EA19C1"/>
    <w:rsid w:val="00EA6AF2"/>
    <w:rsid w:val="00EC0A07"/>
    <w:rsid w:val="00ED12E0"/>
    <w:rsid w:val="00EE79FA"/>
    <w:rsid w:val="00F04FD4"/>
    <w:rsid w:val="00F15A3F"/>
    <w:rsid w:val="00F44DA1"/>
    <w:rsid w:val="00F5350B"/>
    <w:rsid w:val="00F543B2"/>
    <w:rsid w:val="00F651D9"/>
    <w:rsid w:val="00F653ED"/>
    <w:rsid w:val="00F75F84"/>
    <w:rsid w:val="00F80329"/>
    <w:rsid w:val="00F8272B"/>
    <w:rsid w:val="00F86FF2"/>
    <w:rsid w:val="00F93BF0"/>
    <w:rsid w:val="00FA0490"/>
    <w:rsid w:val="00FA0870"/>
    <w:rsid w:val="00FB56E4"/>
    <w:rsid w:val="00FE11DF"/>
    <w:rsid w:val="00FE28C2"/>
    <w:rsid w:val="00FE30FF"/>
    <w:rsid w:val="00FE4CE0"/>
    <w:rsid w:val="00FF07EA"/>
    <w:rsid w:val="00FF2D3E"/>
    <w:rsid w:val="00FF6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D0E518"/>
  <w15:chartTrackingRefBased/>
  <w15:docId w15:val="{0AE67309-43D2-4DDC-B38D-A4E2C0AB5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nl-NL" w:eastAsia="nl-NL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caption" w:semiHidden="1" w:uiPriority="35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35804"/>
  </w:style>
  <w:style w:type="paragraph" w:styleId="Heading1">
    <w:name w:val="heading 1"/>
    <w:basedOn w:val="Normal"/>
    <w:next w:val="Normal"/>
    <w:link w:val="Heading1Char"/>
    <w:uiPriority w:val="9"/>
    <w:qFormat/>
    <w:rsid w:val="00035804"/>
    <w:pPr>
      <w:pBdr>
        <w:top w:val="single" w:sz="24" w:space="0" w:color="5B9BD5"/>
        <w:left w:val="single" w:sz="24" w:space="0" w:color="5B9BD5"/>
        <w:bottom w:val="single" w:sz="24" w:space="0" w:color="5B9BD5"/>
        <w:right w:val="single" w:sz="24" w:space="0" w:color="5B9BD5"/>
      </w:pBdr>
      <w:shd w:val="clear" w:color="auto" w:fill="5B9BD5"/>
      <w:spacing w:after="0"/>
      <w:outlineLvl w:val="0"/>
    </w:pPr>
    <w:rPr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5804"/>
    <w:pPr>
      <w:pBdr>
        <w:top w:val="single" w:sz="24" w:space="0" w:color="DEEAF6"/>
        <w:left w:val="single" w:sz="24" w:space="0" w:color="DEEAF6"/>
        <w:bottom w:val="single" w:sz="24" w:space="0" w:color="DEEAF6"/>
        <w:right w:val="single" w:sz="24" w:space="0" w:color="DEEAF6"/>
      </w:pBdr>
      <w:shd w:val="clear" w:color="auto" w:fill="DEEAF6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5804"/>
    <w:pPr>
      <w:pBdr>
        <w:top w:val="single" w:sz="6" w:space="2" w:color="5B9BD5"/>
      </w:pBdr>
      <w:spacing w:before="300" w:after="0"/>
      <w:outlineLvl w:val="2"/>
    </w:pPr>
    <w:rPr>
      <w:caps/>
      <w:color w:val="1F4D78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5804"/>
    <w:pPr>
      <w:pBdr>
        <w:top w:val="dotted" w:sz="6" w:space="2" w:color="5B9BD5"/>
      </w:pBdr>
      <w:spacing w:before="200" w:after="0"/>
      <w:outlineLvl w:val="3"/>
    </w:pPr>
    <w:rPr>
      <w:caps/>
      <w:color w:val="2E74B5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5804"/>
    <w:pPr>
      <w:pBdr>
        <w:bottom w:val="single" w:sz="6" w:space="1" w:color="5B9BD5"/>
      </w:pBdr>
      <w:spacing w:before="200" w:after="0"/>
      <w:outlineLvl w:val="4"/>
    </w:pPr>
    <w:rPr>
      <w:caps/>
      <w:color w:val="2E74B5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5804"/>
    <w:pPr>
      <w:pBdr>
        <w:bottom w:val="dotted" w:sz="6" w:space="1" w:color="5B9BD5"/>
      </w:pBdr>
      <w:spacing w:before="200" w:after="0"/>
      <w:outlineLvl w:val="5"/>
    </w:pPr>
    <w:rPr>
      <w:caps/>
      <w:color w:val="2E74B5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5804"/>
    <w:pPr>
      <w:spacing w:before="200" w:after="0"/>
      <w:outlineLvl w:val="6"/>
    </w:pPr>
    <w:rPr>
      <w:caps/>
      <w:color w:val="2E74B5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5804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5804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35804"/>
    <w:pPr>
      <w:spacing w:before="0" w:after="0"/>
    </w:pPr>
    <w:rPr>
      <w:rFonts w:ascii="Calibri Light" w:eastAsia="SimSun" w:hAnsi="Calibri Light" w:cs="Times New Roman"/>
      <w:caps/>
      <w:color w:val="5B9BD5"/>
      <w:spacing w:val="10"/>
      <w:sz w:val="52"/>
      <w:szCs w:val="52"/>
    </w:rPr>
  </w:style>
  <w:style w:type="character" w:customStyle="1" w:styleId="Heading1Char">
    <w:name w:val="Heading 1 Char"/>
    <w:link w:val="Heading1"/>
    <w:uiPriority w:val="9"/>
    <w:rsid w:val="00035804"/>
    <w:rPr>
      <w:caps/>
      <w:color w:val="FFFFFF"/>
      <w:spacing w:val="15"/>
      <w:sz w:val="22"/>
      <w:szCs w:val="22"/>
      <w:shd w:val="clear" w:color="auto" w:fill="5B9BD5"/>
    </w:rPr>
  </w:style>
  <w:style w:type="character" w:customStyle="1" w:styleId="Heading2Char">
    <w:name w:val="Heading 2 Char"/>
    <w:link w:val="Heading2"/>
    <w:uiPriority w:val="9"/>
    <w:semiHidden/>
    <w:rsid w:val="00035804"/>
    <w:rPr>
      <w:caps/>
      <w:spacing w:val="15"/>
      <w:shd w:val="clear" w:color="auto" w:fill="DEEAF6"/>
    </w:rPr>
  </w:style>
  <w:style w:type="character" w:customStyle="1" w:styleId="Heading3Char">
    <w:name w:val="Heading 3 Char"/>
    <w:link w:val="Heading3"/>
    <w:uiPriority w:val="9"/>
    <w:semiHidden/>
    <w:rsid w:val="00035804"/>
    <w:rPr>
      <w:caps/>
      <w:color w:val="1F4D78"/>
      <w:spacing w:val="15"/>
    </w:rPr>
  </w:style>
  <w:style w:type="character" w:customStyle="1" w:styleId="Heading4Char">
    <w:name w:val="Heading 4 Char"/>
    <w:link w:val="Heading4"/>
    <w:uiPriority w:val="9"/>
    <w:semiHidden/>
    <w:rsid w:val="00035804"/>
    <w:rPr>
      <w:caps/>
      <w:color w:val="2E74B5"/>
      <w:spacing w:val="10"/>
    </w:rPr>
  </w:style>
  <w:style w:type="character" w:customStyle="1" w:styleId="Heading5Char">
    <w:name w:val="Heading 5 Char"/>
    <w:link w:val="Heading5"/>
    <w:uiPriority w:val="9"/>
    <w:semiHidden/>
    <w:rsid w:val="00035804"/>
    <w:rPr>
      <w:caps/>
      <w:color w:val="2E74B5"/>
      <w:spacing w:val="10"/>
    </w:rPr>
  </w:style>
  <w:style w:type="character" w:customStyle="1" w:styleId="Heading6Char">
    <w:name w:val="Heading 6 Char"/>
    <w:link w:val="Heading6"/>
    <w:uiPriority w:val="9"/>
    <w:semiHidden/>
    <w:rsid w:val="00035804"/>
    <w:rPr>
      <w:caps/>
      <w:color w:val="2E74B5"/>
      <w:spacing w:val="10"/>
    </w:rPr>
  </w:style>
  <w:style w:type="character" w:customStyle="1" w:styleId="Heading7Char">
    <w:name w:val="Heading 7 Char"/>
    <w:link w:val="Heading7"/>
    <w:uiPriority w:val="9"/>
    <w:semiHidden/>
    <w:rsid w:val="00035804"/>
    <w:rPr>
      <w:caps/>
      <w:color w:val="2E74B5"/>
      <w:spacing w:val="10"/>
    </w:rPr>
  </w:style>
  <w:style w:type="character" w:customStyle="1" w:styleId="Heading8Char">
    <w:name w:val="Heading 8 Char"/>
    <w:link w:val="Heading8"/>
    <w:uiPriority w:val="9"/>
    <w:semiHidden/>
    <w:rsid w:val="00035804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"/>
    <w:semiHidden/>
    <w:rsid w:val="00035804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35804"/>
    <w:rPr>
      <w:b/>
      <w:bCs/>
      <w:color w:val="2E74B5"/>
      <w:sz w:val="16"/>
      <w:szCs w:val="16"/>
    </w:rPr>
  </w:style>
  <w:style w:type="character" w:customStyle="1" w:styleId="TitleChar">
    <w:name w:val="Title Char"/>
    <w:link w:val="Title"/>
    <w:uiPriority w:val="10"/>
    <w:rsid w:val="00035804"/>
    <w:rPr>
      <w:rFonts w:ascii="Calibri Light" w:eastAsia="SimSun" w:hAnsi="Calibri Light" w:cs="Times New Roman"/>
      <w:caps/>
      <w:color w:val="5B9BD5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35804"/>
    <w:pPr>
      <w:spacing w:before="0" w:after="500" w:line="240" w:lineRule="auto"/>
    </w:pPr>
    <w:rPr>
      <w:caps/>
      <w:color w:val="595959"/>
      <w:spacing w:val="10"/>
      <w:sz w:val="21"/>
      <w:szCs w:val="21"/>
    </w:rPr>
  </w:style>
  <w:style w:type="character" w:customStyle="1" w:styleId="SubtitleChar">
    <w:name w:val="Subtitle Char"/>
    <w:link w:val="Subtitle"/>
    <w:uiPriority w:val="11"/>
    <w:rsid w:val="00035804"/>
    <w:rPr>
      <w:caps/>
      <w:color w:val="595959"/>
      <w:spacing w:val="10"/>
      <w:sz w:val="21"/>
      <w:szCs w:val="21"/>
    </w:rPr>
  </w:style>
  <w:style w:type="character" w:styleId="Strong">
    <w:name w:val="Strong"/>
    <w:uiPriority w:val="22"/>
    <w:qFormat/>
    <w:rsid w:val="00035804"/>
    <w:rPr>
      <w:b/>
      <w:bCs/>
    </w:rPr>
  </w:style>
  <w:style w:type="character" w:styleId="Emphasis">
    <w:name w:val="Emphasis"/>
    <w:uiPriority w:val="20"/>
    <w:qFormat/>
    <w:rsid w:val="00035804"/>
    <w:rPr>
      <w:caps/>
      <w:color w:val="1F4D78"/>
      <w:spacing w:val="5"/>
    </w:rPr>
  </w:style>
  <w:style w:type="paragraph" w:styleId="NoSpacing">
    <w:name w:val="No Spacing"/>
    <w:uiPriority w:val="1"/>
    <w:qFormat/>
    <w:rsid w:val="0003580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35804"/>
    <w:rPr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035804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5804"/>
    <w:pPr>
      <w:spacing w:before="240" w:after="240" w:line="240" w:lineRule="auto"/>
      <w:ind w:left="1080" w:right="1080"/>
      <w:jc w:val="center"/>
    </w:pPr>
    <w:rPr>
      <w:color w:val="5B9BD5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035804"/>
    <w:rPr>
      <w:color w:val="5B9BD5"/>
      <w:sz w:val="24"/>
      <w:szCs w:val="24"/>
    </w:rPr>
  </w:style>
  <w:style w:type="character" w:styleId="SubtleEmphasis">
    <w:name w:val="Subtle Emphasis"/>
    <w:uiPriority w:val="19"/>
    <w:qFormat/>
    <w:rsid w:val="00035804"/>
    <w:rPr>
      <w:i/>
      <w:iCs/>
      <w:color w:val="1F4D78"/>
    </w:rPr>
  </w:style>
  <w:style w:type="character" w:styleId="IntenseEmphasis">
    <w:name w:val="Intense Emphasis"/>
    <w:uiPriority w:val="21"/>
    <w:qFormat/>
    <w:rsid w:val="00035804"/>
    <w:rPr>
      <w:b/>
      <w:bCs/>
      <w:caps/>
      <w:color w:val="1F4D78"/>
      <w:spacing w:val="10"/>
    </w:rPr>
  </w:style>
  <w:style w:type="character" w:styleId="SubtleReference">
    <w:name w:val="Subtle Reference"/>
    <w:uiPriority w:val="31"/>
    <w:qFormat/>
    <w:rsid w:val="00035804"/>
    <w:rPr>
      <w:b/>
      <w:bCs/>
      <w:color w:val="5B9BD5"/>
    </w:rPr>
  </w:style>
  <w:style w:type="character" w:styleId="IntenseReference">
    <w:name w:val="Intense Reference"/>
    <w:uiPriority w:val="32"/>
    <w:qFormat/>
    <w:rsid w:val="00035804"/>
    <w:rPr>
      <w:b/>
      <w:bCs/>
      <w:i/>
      <w:iCs/>
      <w:caps/>
      <w:color w:val="5B9BD5"/>
    </w:rPr>
  </w:style>
  <w:style w:type="character" w:styleId="BookTitle">
    <w:name w:val="Book Title"/>
    <w:uiPriority w:val="33"/>
    <w:qFormat/>
    <w:rsid w:val="00035804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5804"/>
    <w:pPr>
      <w:outlineLvl w:val="9"/>
    </w:pPr>
  </w:style>
  <w:style w:type="character" w:styleId="Hyperlink">
    <w:name w:val="Hyperlink"/>
    <w:basedOn w:val="DefaultParagraphFont"/>
    <w:rsid w:val="00385C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5C9B"/>
    <w:rPr>
      <w:color w:val="605E5C"/>
      <w:shd w:val="clear" w:color="auto" w:fill="E1DFDD"/>
    </w:rPr>
  </w:style>
  <w:style w:type="table" w:styleId="TableGrid">
    <w:name w:val="Table Grid"/>
    <w:basedOn w:val="TableNormal"/>
    <w:rsid w:val="00415D6B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A43FC9"/>
    <w:rPr>
      <w:sz w:val="16"/>
      <w:szCs w:val="16"/>
    </w:rPr>
  </w:style>
  <w:style w:type="paragraph" w:styleId="CommentText">
    <w:name w:val="annotation text"/>
    <w:basedOn w:val="Normal"/>
    <w:link w:val="CommentTextChar"/>
    <w:rsid w:val="00A43FC9"/>
  </w:style>
  <w:style w:type="character" w:customStyle="1" w:styleId="CommentTextChar">
    <w:name w:val="Comment Text Char"/>
    <w:basedOn w:val="DefaultParagraphFont"/>
    <w:link w:val="CommentText"/>
    <w:rsid w:val="00A43FC9"/>
  </w:style>
  <w:style w:type="paragraph" w:styleId="CommentSubject">
    <w:name w:val="annotation subject"/>
    <w:basedOn w:val="CommentText"/>
    <w:next w:val="CommentText"/>
    <w:link w:val="CommentSubjectChar"/>
    <w:rsid w:val="00A43F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3FC9"/>
    <w:rPr>
      <w:b/>
      <w:bCs/>
    </w:rPr>
  </w:style>
  <w:style w:type="character" w:customStyle="1" w:styleId="jtukpc">
    <w:name w:val="jtukpc"/>
    <w:basedOn w:val="DefaultParagraphFont"/>
    <w:rsid w:val="00160295"/>
  </w:style>
  <w:style w:type="character" w:customStyle="1" w:styleId="kma42e">
    <w:name w:val="kma42e"/>
    <w:basedOn w:val="DefaultParagraphFont"/>
    <w:rsid w:val="002658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280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6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formdesk.com/universiteitutrecht-geo/MScthesisevalua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AD2690-A383-448B-9CEF-0BFDC6C42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66</TotalTime>
  <Pages>2</Pages>
  <Words>466</Words>
  <Characters>2658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Utrecht University</vt:lpstr>
      <vt:lpstr>Utrecht University</vt:lpstr>
    </vt:vector>
  </TitlesOfParts>
  <Company>Utrecht University</Company>
  <LinksUpToDate>false</LinksUpToDate>
  <CharactersWithSpaces>3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recht University</dc:title>
  <dc:subject/>
  <dc:creator>Erika Dijksma</dc:creator>
  <cp:keywords/>
  <dc:description/>
  <cp:lastModifiedBy>Castelijn, M. (Moos)</cp:lastModifiedBy>
  <cp:revision>26</cp:revision>
  <dcterms:created xsi:type="dcterms:W3CDTF">2023-08-07T13:19:00Z</dcterms:created>
  <dcterms:modified xsi:type="dcterms:W3CDTF">2024-06-07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cf027f7666d9ce4d826138266950e386cefa1c03ed17c4ac3659eeed803091</vt:lpwstr>
  </property>
</Properties>
</file>